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CDC0F4" w14:textId="1262217E" w:rsidR="00A0460B" w:rsidRDefault="00B42E71" w:rsidP="00515592">
      <w:pPr>
        <w:bidi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D1125DD" wp14:editId="74434BA4">
                <wp:simplePos x="0" y="0"/>
                <wp:positionH relativeFrom="margin">
                  <wp:posOffset>2425700</wp:posOffset>
                </wp:positionH>
                <wp:positionV relativeFrom="paragraph">
                  <wp:posOffset>3448050</wp:posOffset>
                </wp:positionV>
                <wp:extent cx="2012950" cy="1631950"/>
                <wp:effectExtent l="0" t="0" r="0" b="6350"/>
                <wp:wrapNone/>
                <wp:docPr id="4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2950" cy="163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028A1C" w14:textId="51E3EABC" w:rsidR="008C696D" w:rsidRPr="00D02CFF" w:rsidRDefault="008C696D" w:rsidP="008C696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Oracle/Java</w:t>
                            </w:r>
                          </w:p>
                          <w:p w14:paraId="697942B0" w14:textId="08F1AECE" w:rsidR="008C696D" w:rsidRPr="00D02CFF" w:rsidRDefault="008C696D" w:rsidP="008C696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proofErr w:type="spellStart"/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Rest</w:t>
                            </w:r>
                            <w:proofErr w:type="spellEnd"/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/SOAP API</w:t>
                            </w:r>
                          </w:p>
                          <w:p w14:paraId="6C005711" w14:textId="64A7A3E0" w:rsidR="008C696D" w:rsidRPr="00D02CFF" w:rsidRDefault="008C696D" w:rsidP="008C696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proofErr w:type="spellStart"/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React</w:t>
                            </w:r>
                            <w:proofErr w:type="spellEnd"/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 </w:t>
                            </w:r>
                            <w:proofErr w:type="spellStart"/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js</w:t>
                            </w:r>
                            <w:proofErr w:type="spellEnd"/>
                          </w:p>
                          <w:p w14:paraId="64190E0D" w14:textId="41F274B5" w:rsidR="008C696D" w:rsidRPr="00D02CFF" w:rsidRDefault="008C696D" w:rsidP="008C696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proofErr w:type="spellStart"/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Angular</w:t>
                            </w:r>
                            <w:proofErr w:type="spellEnd"/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 </w:t>
                            </w:r>
                            <w:proofErr w:type="spellStart"/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js</w:t>
                            </w:r>
                            <w:proofErr w:type="spellEnd"/>
                          </w:p>
                          <w:p w14:paraId="0D740BFD" w14:textId="5FED6E8D" w:rsidR="003641DA" w:rsidRPr="00D02CFF" w:rsidRDefault="003641DA" w:rsidP="003641D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MS SQ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D1125DD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margin-left:191pt;margin-top:271.5pt;width:158.5pt;height:128.5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" filled="f" stroked="f">
                <v:textbox>
                  <w:txbxContent>
                    <w:p w14:paraId="51028A1C" w14:textId="51E3EABC" w:rsidR="008C696D" w:rsidRPr="00D02CFF" w:rsidRDefault="008C696D" w:rsidP="008C696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Oracle/Java</w:t>
                      </w:r>
                    </w:p>
                    <w:p w14:paraId="697942B0" w14:textId="08F1AECE" w:rsidR="008C696D" w:rsidRPr="00D02CFF" w:rsidRDefault="008C696D" w:rsidP="008C696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proofErr w:type="spellStart"/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Rest</w:t>
                      </w:r>
                      <w:proofErr w:type="spellEnd"/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/SOAP API</w:t>
                      </w:r>
                    </w:p>
                    <w:p w14:paraId="6C005711" w14:textId="64A7A3E0" w:rsidR="008C696D" w:rsidRPr="00D02CFF" w:rsidRDefault="008C696D" w:rsidP="008C696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proofErr w:type="spellStart"/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React</w:t>
                      </w:r>
                      <w:proofErr w:type="spellEnd"/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 </w:t>
                      </w:r>
                      <w:proofErr w:type="spellStart"/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js</w:t>
                      </w:r>
                      <w:proofErr w:type="spellEnd"/>
                    </w:p>
                    <w:p w14:paraId="64190E0D" w14:textId="41F274B5" w:rsidR="008C696D" w:rsidRPr="00D02CFF" w:rsidRDefault="008C696D" w:rsidP="008C696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proofErr w:type="spellStart"/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Angular</w:t>
                      </w:r>
                      <w:proofErr w:type="spellEnd"/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 </w:t>
                      </w:r>
                      <w:proofErr w:type="spellStart"/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js</w:t>
                      </w:r>
                      <w:proofErr w:type="spellEnd"/>
                    </w:p>
                    <w:p w14:paraId="0D740BFD" w14:textId="5FED6E8D" w:rsidR="003641DA" w:rsidRPr="00D02CFF" w:rsidRDefault="003641DA" w:rsidP="003641D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MS SQ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641DA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A09B129" wp14:editId="3646BBA4">
                <wp:simplePos x="0" y="0"/>
                <wp:positionH relativeFrom="column">
                  <wp:posOffset>-527050</wp:posOffset>
                </wp:positionH>
                <wp:positionV relativeFrom="paragraph">
                  <wp:posOffset>4978400</wp:posOffset>
                </wp:positionV>
                <wp:extent cx="1724025" cy="342900"/>
                <wp:effectExtent l="0" t="4445" r="0" b="0"/>
                <wp:wrapNone/>
                <wp:docPr id="26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93AAB5" w14:textId="286B2EF7" w:rsidR="003641DA" w:rsidRPr="008C696D" w:rsidRDefault="003641DA" w:rsidP="003641DA">
                            <w:pPr>
                              <w:bidi w:val="0"/>
                              <w:rPr>
                                <w:rFonts w:ascii="Raleway regular" w:hAnsi="Raleway regular"/>
                                <w:b/>
                                <w:bCs/>
                                <w:color w:val="44546A" w:themeColor="text2"/>
                                <w:spacing w:val="-14"/>
                                <w:sz w:val="28"/>
                                <w:szCs w:val="28"/>
                                <w:lang w:val="en-PH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b/>
                                <w:bCs/>
                                <w:color w:val="44546A" w:themeColor="text2"/>
                                <w:spacing w:val="-14"/>
                                <w:sz w:val="28"/>
                                <w:szCs w:val="28"/>
                                <w:lang w:val="en-PH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09B129" id="Text Box 25" o:spid="_x0000_s1027" type="#_x0000_t202" style="position:absolute;margin-left:-41.5pt;margin-top:392pt;width:135.75pt;height:27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" filled="f" stroked="f">
                <v:textbox>
                  <w:txbxContent>
                    <w:p w14:paraId="2393AAB5" w14:textId="286B2EF7" w:rsidR="003641DA" w:rsidRPr="008C696D" w:rsidRDefault="003641DA" w:rsidP="003641DA">
                      <w:pPr>
                        <w:bidi w:val="0"/>
                        <w:rPr>
                          <w:rFonts w:ascii="Raleway regular" w:hAnsi="Raleway regular"/>
                          <w:b/>
                          <w:bCs/>
                          <w:color w:val="44546A" w:themeColor="text2"/>
                          <w:spacing w:val="-14"/>
                          <w:sz w:val="28"/>
                          <w:szCs w:val="28"/>
                          <w:lang w:val="en-PH"/>
                        </w:rPr>
                      </w:pPr>
                      <w:r>
                        <w:rPr>
                          <w:rFonts w:ascii="Raleway regular" w:hAnsi="Raleway regular"/>
                          <w:b/>
                          <w:bCs/>
                          <w:color w:val="44546A" w:themeColor="text2"/>
                          <w:spacing w:val="-14"/>
                          <w:sz w:val="28"/>
                          <w:szCs w:val="28"/>
                          <w:lang w:val="en-PH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3641DA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0922D52" wp14:editId="170622D1">
                <wp:simplePos x="0" y="0"/>
                <wp:positionH relativeFrom="margin">
                  <wp:posOffset>3924300</wp:posOffset>
                </wp:positionH>
                <wp:positionV relativeFrom="paragraph">
                  <wp:posOffset>3448050</wp:posOffset>
                </wp:positionV>
                <wp:extent cx="2266950" cy="1517650"/>
                <wp:effectExtent l="0" t="0" r="0" b="6350"/>
                <wp:wrapNone/>
                <wp:docPr id="5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6950" cy="1517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0CA69F" w14:textId="3580DD54" w:rsidR="008C696D" w:rsidRPr="00D02CFF" w:rsidRDefault="008C696D" w:rsidP="008C696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MS Office</w:t>
                            </w:r>
                          </w:p>
                          <w:p w14:paraId="29B95C61" w14:textId="1489DEC9" w:rsidR="008C696D" w:rsidRPr="00D02CFF" w:rsidRDefault="008C696D" w:rsidP="008C696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Git/Git</w:t>
                            </w:r>
                            <w:r w:rsidR="00743540"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H</w:t>
                            </w:r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ub</w:t>
                            </w:r>
                          </w:p>
                          <w:p w14:paraId="384D2DF8" w14:textId="41998A6C" w:rsidR="003641DA" w:rsidRPr="00D02CFF" w:rsidRDefault="00743540" w:rsidP="003641D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jQuery</w:t>
                            </w:r>
                          </w:p>
                          <w:p w14:paraId="105AD756" w14:textId="18DB9A3E" w:rsidR="00743540" w:rsidRPr="00D02CFF" w:rsidRDefault="00743540" w:rsidP="0074354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Bootstra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922D52" id="_x0000_s1028" type="#_x0000_t202" style="position:absolute;margin-left:309pt;margin-top:271.5pt;width:178.5pt;height:119.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" filled="f" stroked="f">
                <v:textbox>
                  <w:txbxContent>
                    <w:p w14:paraId="180CA69F" w14:textId="3580DD54" w:rsidR="008C696D" w:rsidRPr="00D02CFF" w:rsidRDefault="008C696D" w:rsidP="008C696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MS Office</w:t>
                      </w:r>
                    </w:p>
                    <w:p w14:paraId="29B95C61" w14:textId="1489DEC9" w:rsidR="008C696D" w:rsidRPr="00D02CFF" w:rsidRDefault="008C696D" w:rsidP="008C696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Git/Git</w:t>
                      </w:r>
                      <w:r w:rsidR="00743540"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H</w:t>
                      </w:r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ub</w:t>
                      </w:r>
                    </w:p>
                    <w:p w14:paraId="384D2DF8" w14:textId="41998A6C" w:rsidR="003641DA" w:rsidRPr="00D02CFF" w:rsidRDefault="00743540" w:rsidP="003641D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jQuery</w:t>
                      </w:r>
                    </w:p>
                    <w:p w14:paraId="105AD756" w14:textId="18DB9A3E" w:rsidR="00743540" w:rsidRPr="00D02CFF" w:rsidRDefault="00743540" w:rsidP="0074354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Bootstra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641DA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03C2A99" wp14:editId="758FE38F">
                <wp:simplePos x="0" y="0"/>
                <wp:positionH relativeFrom="column">
                  <wp:posOffset>-542925</wp:posOffset>
                </wp:positionH>
                <wp:positionV relativeFrom="paragraph">
                  <wp:posOffset>3444875</wp:posOffset>
                </wp:positionV>
                <wp:extent cx="1724025" cy="342900"/>
                <wp:effectExtent l="0" t="4445" r="0" b="0"/>
                <wp:wrapNone/>
                <wp:docPr id="1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23942E" w14:textId="37B60096" w:rsidR="00782A69" w:rsidRPr="008C696D" w:rsidRDefault="003641DA" w:rsidP="00BF4559">
                            <w:pPr>
                              <w:bidi w:val="0"/>
                              <w:rPr>
                                <w:rFonts w:ascii="Raleway regular" w:hAnsi="Raleway regular"/>
                                <w:b/>
                                <w:bCs/>
                                <w:color w:val="44546A" w:themeColor="text2"/>
                                <w:spacing w:val="-14"/>
                                <w:sz w:val="28"/>
                                <w:szCs w:val="28"/>
                                <w:lang w:val="en-PH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b/>
                                <w:bCs/>
                                <w:color w:val="44546A" w:themeColor="text2"/>
                                <w:spacing w:val="-14"/>
                                <w:sz w:val="28"/>
                                <w:szCs w:val="28"/>
                                <w:lang w:val="en-PH"/>
                              </w:rPr>
                              <w:t>TECHNOLOG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3C2A99" id="_x0000_s1029" type="#_x0000_t202" style="position:absolute;margin-left:-42.75pt;margin-top:271.25pt;width:135.75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" filled="f" stroked="f">
                <v:textbox>
                  <w:txbxContent>
                    <w:p w14:paraId="1723942E" w14:textId="37B60096" w:rsidR="00782A69" w:rsidRPr="008C696D" w:rsidRDefault="003641DA" w:rsidP="00BF4559">
                      <w:pPr>
                        <w:bidi w:val="0"/>
                        <w:rPr>
                          <w:rFonts w:ascii="Raleway regular" w:hAnsi="Raleway regular"/>
                          <w:b/>
                          <w:bCs/>
                          <w:color w:val="44546A" w:themeColor="text2"/>
                          <w:spacing w:val="-14"/>
                          <w:sz w:val="28"/>
                          <w:szCs w:val="28"/>
                          <w:lang w:val="en-PH"/>
                        </w:rPr>
                      </w:pPr>
                      <w:r>
                        <w:rPr>
                          <w:rFonts w:ascii="Raleway regular" w:hAnsi="Raleway regular"/>
                          <w:b/>
                          <w:bCs/>
                          <w:color w:val="44546A" w:themeColor="text2"/>
                          <w:spacing w:val="-14"/>
                          <w:sz w:val="28"/>
                          <w:szCs w:val="28"/>
                          <w:lang w:val="en-PH"/>
                        </w:rPr>
                        <w:t>TECHNOLOGIES</w:t>
                      </w:r>
                    </w:p>
                  </w:txbxContent>
                </v:textbox>
              </v:shape>
            </w:pict>
          </mc:Fallback>
        </mc:AlternateContent>
      </w:r>
      <w:r w:rsidR="006C39E7">
        <w:rPr>
          <w:noProof/>
        </w:rPr>
        <w:drawing>
          <wp:anchor distT="0" distB="0" distL="114300" distR="114300" simplePos="0" relativeHeight="251681792" behindDoc="0" locked="0" layoutInCell="1" allowOverlap="1" wp14:anchorId="5F20112F" wp14:editId="3B70D035">
            <wp:simplePos x="0" y="0"/>
            <wp:positionH relativeFrom="column">
              <wp:posOffset>5859145</wp:posOffset>
            </wp:positionH>
            <wp:positionV relativeFrom="paragraph">
              <wp:posOffset>-354330</wp:posOffset>
            </wp:positionV>
            <wp:extent cx="121731" cy="121731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31" cy="1217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10A6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E11EB8F" wp14:editId="1A9F0A86">
                <wp:simplePos x="0" y="0"/>
                <wp:positionH relativeFrom="column">
                  <wp:posOffset>-552450</wp:posOffset>
                </wp:positionH>
                <wp:positionV relativeFrom="paragraph">
                  <wp:posOffset>469900</wp:posOffset>
                </wp:positionV>
                <wp:extent cx="3155950" cy="349250"/>
                <wp:effectExtent l="0" t="0" r="0" b="0"/>
                <wp:wrapNone/>
                <wp:docPr id="1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5950" cy="349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0EF6ED" w14:textId="093A0CCE" w:rsidR="00782A69" w:rsidRPr="008C696D" w:rsidRDefault="00782A69" w:rsidP="00BF4559">
                            <w:pPr>
                              <w:bidi w:val="0"/>
                              <w:rPr>
                                <w:rFonts w:ascii="Raleway regular" w:hAnsi="Raleway regular"/>
                                <w:b/>
                                <w:bCs/>
                                <w:color w:val="44546A" w:themeColor="text2"/>
                                <w:spacing w:val="-14"/>
                                <w:sz w:val="28"/>
                                <w:szCs w:val="28"/>
                                <w:lang w:val="en-PH"/>
                              </w:rPr>
                            </w:pPr>
                            <w:r w:rsidRPr="008C696D">
                              <w:rPr>
                                <w:rFonts w:ascii="Raleway regular" w:hAnsi="Raleway regular"/>
                                <w:b/>
                                <w:bCs/>
                                <w:color w:val="44546A" w:themeColor="text2"/>
                                <w:spacing w:val="-14"/>
                                <w:sz w:val="28"/>
                                <w:szCs w:val="28"/>
                                <w:lang w:val="en-PH"/>
                              </w:rPr>
                              <w:t>PROFESSIONAL SUMM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11EB8F" id="Text Box 24" o:spid="_x0000_s1030" type="#_x0000_t202" style="position:absolute;margin-left:-43.5pt;margin-top:37pt;width:248.5pt;height:27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" filled="f" stroked="f">
                <v:textbox>
                  <w:txbxContent>
                    <w:p w14:paraId="370EF6ED" w14:textId="093A0CCE" w:rsidR="00782A69" w:rsidRPr="008C696D" w:rsidRDefault="00782A69" w:rsidP="00BF4559">
                      <w:pPr>
                        <w:bidi w:val="0"/>
                        <w:rPr>
                          <w:rFonts w:ascii="Raleway regular" w:hAnsi="Raleway regular"/>
                          <w:b/>
                          <w:bCs/>
                          <w:color w:val="44546A" w:themeColor="text2"/>
                          <w:spacing w:val="-14"/>
                          <w:sz w:val="28"/>
                          <w:szCs w:val="28"/>
                          <w:lang w:val="en-PH"/>
                        </w:rPr>
                      </w:pPr>
                      <w:r w:rsidRPr="008C696D">
                        <w:rPr>
                          <w:rFonts w:ascii="Raleway regular" w:hAnsi="Raleway regular"/>
                          <w:b/>
                          <w:bCs/>
                          <w:color w:val="44546A" w:themeColor="text2"/>
                          <w:spacing w:val="-14"/>
                          <w:sz w:val="28"/>
                          <w:szCs w:val="28"/>
                          <w:lang w:val="en-PH"/>
                        </w:rPr>
                        <w:t>PROFESSIONAL SUMMARY</w:t>
                      </w:r>
                    </w:p>
                  </w:txbxContent>
                </v:textbox>
              </v:shape>
            </w:pict>
          </mc:Fallback>
        </mc:AlternateContent>
      </w:r>
      <w:r w:rsidR="000C4378">
        <w:rPr>
          <w:noProof/>
        </w:rPr>
        <w:drawing>
          <wp:anchor distT="0" distB="0" distL="114300" distR="114300" simplePos="0" relativeHeight="251687936" behindDoc="0" locked="0" layoutInCell="1" allowOverlap="1" wp14:anchorId="4736114D" wp14:editId="4C8EAB41">
            <wp:simplePos x="0" y="0"/>
            <wp:positionH relativeFrom="margin">
              <wp:posOffset>3075305</wp:posOffset>
            </wp:positionH>
            <wp:positionV relativeFrom="paragraph">
              <wp:posOffset>133350</wp:posOffset>
            </wp:positionV>
            <wp:extent cx="144145" cy="115570"/>
            <wp:effectExtent l="0" t="0" r="825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145" cy="115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4378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D647A5F" wp14:editId="244C30BB">
                <wp:simplePos x="0" y="0"/>
                <wp:positionH relativeFrom="margin">
                  <wp:posOffset>205740</wp:posOffset>
                </wp:positionH>
                <wp:positionV relativeFrom="paragraph">
                  <wp:posOffset>58420</wp:posOffset>
                </wp:positionV>
                <wp:extent cx="2103120" cy="28575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312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3BB4C6" w14:textId="0ABF0946" w:rsidR="00782A69" w:rsidRPr="000C4378" w:rsidRDefault="00782A69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 w:rsidRPr="000C4378">
                              <w:rPr>
                                <w:rFonts w:ascii="Raleway Light" w:hAnsi="Raleway Light"/>
                                <w:color w:val="545554"/>
                              </w:rPr>
                              <w:t>angelosevilleno38@yahoo.com</w:t>
                            </w:r>
                          </w:p>
                          <w:p w14:paraId="7D92D84F" w14:textId="77777777" w:rsidR="00782A69" w:rsidRPr="000C4378" w:rsidRDefault="00782A69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D647A5F" id="Text Box 37" o:spid="_x0000_s1031" type="#_x0000_t202" style="position:absolute;margin-left:16.2pt;margin-top:4.6pt;width:165.6pt;height:22.5pt;z-index:2516787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" filled="f" stroked="f" strokeweight=".5pt">
                <v:textbox>
                  <w:txbxContent>
                    <w:p w14:paraId="303BB4C6" w14:textId="0ABF0946" w:rsidR="00782A69" w:rsidRPr="000C4378" w:rsidRDefault="00782A69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 w:rsidRPr="000C4378">
                        <w:rPr>
                          <w:rFonts w:ascii="Raleway Light" w:hAnsi="Raleway Light"/>
                          <w:color w:val="545554"/>
                        </w:rPr>
                        <w:t>angelosevilleno38@yahoo.com</w:t>
                      </w:r>
                    </w:p>
                    <w:p w14:paraId="7D92D84F" w14:textId="77777777" w:rsidR="00782A69" w:rsidRPr="000C4378" w:rsidRDefault="00782A69" w:rsidP="0092144B">
                      <w:pPr>
                        <w:bidi w:val="0"/>
                        <w:jc w:val="right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C4378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3ED2DCB" wp14:editId="41F3289F">
                <wp:simplePos x="0" y="0"/>
                <wp:positionH relativeFrom="margin">
                  <wp:align>right</wp:align>
                </wp:positionH>
                <wp:positionV relativeFrom="paragraph">
                  <wp:posOffset>57150</wp:posOffset>
                </wp:positionV>
                <wp:extent cx="2266950" cy="28575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695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90C9AF" w14:textId="4FE9A9DE" w:rsidR="00782A69" w:rsidRPr="000C4378" w:rsidRDefault="00782A69" w:rsidP="0092144B">
                            <w:pPr>
                              <w:jc w:val="right"/>
                              <w:rPr>
                                <w:lang w:val="en-PH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  <w:lang w:val="en-PH"/>
                              </w:rPr>
                              <w:t>angelosevilleno38@outlook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3ED2DCB" id="Text Box 32" o:spid="_x0000_s1032" type="#_x0000_t202" style="position:absolute;margin-left:127.3pt;margin-top:4.5pt;width:178.5pt;height:22.5pt;z-index:25167667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" filled="f" stroked="f" strokeweight=".5pt">
                <v:textbox>
                  <w:txbxContent>
                    <w:p w14:paraId="3C90C9AF" w14:textId="4FE9A9DE" w:rsidR="00782A69" w:rsidRPr="000C4378" w:rsidRDefault="00782A69" w:rsidP="0092144B">
                      <w:pPr>
                        <w:jc w:val="right"/>
                        <w:rPr>
                          <w:lang w:val="en-PH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  <w:lang w:val="en-PH"/>
                        </w:rPr>
                        <w:t>angelosevilleno38@outlook.co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C4378">
        <w:rPr>
          <w:noProof/>
        </w:rPr>
        <w:drawing>
          <wp:anchor distT="0" distB="0" distL="114300" distR="114300" simplePos="0" relativeHeight="251682816" behindDoc="0" locked="0" layoutInCell="1" allowOverlap="1" wp14:anchorId="15D9CAF0" wp14:editId="4B7EFE13">
            <wp:simplePos x="0" y="0"/>
            <wp:positionH relativeFrom="margin">
              <wp:posOffset>-635</wp:posOffset>
            </wp:positionH>
            <wp:positionV relativeFrom="paragraph">
              <wp:posOffset>138430</wp:posOffset>
            </wp:positionV>
            <wp:extent cx="144145" cy="115570"/>
            <wp:effectExtent l="0" t="0" r="8255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145" cy="115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4378"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05C3C569" wp14:editId="0BDB0180">
                <wp:simplePos x="0" y="0"/>
                <wp:positionH relativeFrom="column">
                  <wp:posOffset>-914400</wp:posOffset>
                </wp:positionH>
                <wp:positionV relativeFrom="paragraph">
                  <wp:posOffset>-615950</wp:posOffset>
                </wp:positionV>
                <wp:extent cx="7264400" cy="756920"/>
                <wp:effectExtent l="0" t="0" r="0" b="5080"/>
                <wp:wrapNone/>
                <wp:docPr id="2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4400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613B05" w14:textId="78DB042E" w:rsidR="00782A69" w:rsidRPr="000C4378" w:rsidRDefault="00782A69" w:rsidP="000C4378">
                            <w:pPr>
                              <w:jc w:val="center"/>
                              <w:rPr>
                                <w:rFonts w:ascii="Raleway regular" w:hAnsi="Raleway regular"/>
                                <w:color w:val="44546A" w:themeColor="text2"/>
                                <w:spacing w:val="-20"/>
                                <w:sz w:val="80"/>
                                <w:szCs w:val="80"/>
                                <w:lang w:val="en-PH"/>
                              </w:rPr>
                            </w:pPr>
                            <w:r w:rsidRPr="000C4378">
                              <w:rPr>
                                <w:rFonts w:ascii="Raleway regular" w:hAnsi="Raleway regular"/>
                                <w:color w:val="44546A" w:themeColor="text2"/>
                                <w:spacing w:val="-20"/>
                                <w:sz w:val="80"/>
                                <w:szCs w:val="80"/>
                                <w:lang w:val="en-PH"/>
                              </w:rPr>
                              <w:t>Angelo Seville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C3C569" id="Text Box 4" o:spid="_x0000_s1033" type="#_x0000_t202" style="position:absolute;margin-left:-1in;margin-top:-48.5pt;width:572pt;height:59.6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" filled="f" stroked="f">
                <v:textbox>
                  <w:txbxContent>
                    <w:p w14:paraId="61613B05" w14:textId="78DB042E" w:rsidR="00782A69" w:rsidRPr="000C4378" w:rsidRDefault="00782A69" w:rsidP="000C4378">
                      <w:pPr>
                        <w:jc w:val="center"/>
                        <w:rPr>
                          <w:rFonts w:ascii="Raleway regular" w:hAnsi="Raleway regular"/>
                          <w:color w:val="44546A" w:themeColor="text2"/>
                          <w:spacing w:val="-20"/>
                          <w:sz w:val="80"/>
                          <w:szCs w:val="80"/>
                          <w:lang w:val="en-PH"/>
                        </w:rPr>
                      </w:pPr>
                      <w:r w:rsidRPr="000C4378">
                        <w:rPr>
                          <w:rFonts w:ascii="Raleway regular" w:hAnsi="Raleway regular"/>
                          <w:color w:val="44546A" w:themeColor="text2"/>
                          <w:spacing w:val="-20"/>
                          <w:sz w:val="80"/>
                          <w:szCs w:val="80"/>
                          <w:lang w:val="en-PH"/>
                        </w:rPr>
                        <w:t>Angelo Sevilleno</w:t>
                      </w: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FD225E3" wp14:editId="78D57806">
                <wp:simplePos x="0" y="0"/>
                <wp:positionH relativeFrom="column">
                  <wp:posOffset>4448175</wp:posOffset>
                </wp:positionH>
                <wp:positionV relativeFrom="paragraph">
                  <wp:posOffset>85725</wp:posOffset>
                </wp:positionV>
                <wp:extent cx="2057400" cy="285750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9A9512" w14:textId="77777777" w:rsidR="00782A69" w:rsidRDefault="00782A69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FD225E3" id="Text Box 38" o:spid="_x0000_s1034" type="#_x0000_t202" style="position:absolute;margin-left:350.25pt;margin-top:6.75pt;width:162pt;height:22.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" filled="f" stroked="f" strokeweight=".5pt">
                <v:textbox>
                  <w:txbxContent>
                    <w:p w14:paraId="799A9512" w14:textId="77777777" w:rsidR="00782A69" w:rsidRDefault="00782A69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F7DF92" wp14:editId="42EBDBE0">
                <wp:simplePos x="0" y="0"/>
                <wp:positionH relativeFrom="column">
                  <wp:posOffset>-533400</wp:posOffset>
                </wp:positionH>
                <wp:positionV relativeFrom="paragraph">
                  <wp:posOffset>6914515</wp:posOffset>
                </wp:positionV>
                <wp:extent cx="1724025" cy="342900"/>
                <wp:effectExtent l="0" t="0" r="0" b="635"/>
                <wp:wrapNone/>
                <wp:docPr id="24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81DB64" w14:textId="79E62FF9" w:rsidR="00782A69" w:rsidRPr="001C76F4" w:rsidRDefault="00782A6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  <w:lang w:val="en-P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F7DF92" id="Text Box 26" o:spid="_x0000_s1035" type="#_x0000_t202" style="position:absolute;margin-left:-42pt;margin-top:544.45pt;width:135.7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" filled="f" stroked="f">
                <v:textbox>
                  <w:txbxContent>
                    <w:p w14:paraId="2481DB64" w14:textId="79E62FF9" w:rsidR="00782A69" w:rsidRPr="001C76F4" w:rsidRDefault="00782A6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  <w:lang w:val="en-PH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22677">
        <w:t xml:space="preserve"> </w:t>
      </w:r>
      <w:r w:rsidR="0029142D">
        <w:t xml:space="preserve"> </w:t>
      </w:r>
    </w:p>
    <w:p w14:paraId="15D3A1AF" w14:textId="1178AD8E" w:rsidR="00B42E71" w:rsidRDefault="00B42E71" w:rsidP="00B42E71">
      <w:pPr>
        <w:bidi w:val="0"/>
      </w:pPr>
    </w:p>
    <w:p w14:paraId="5DA6E5AB" w14:textId="59AB9ADD" w:rsidR="00B42E71" w:rsidRDefault="00071BB9" w:rsidP="00B42E71">
      <w:pPr>
        <w:bidi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782BF53" wp14:editId="39359A14">
                <wp:simplePos x="0" y="0"/>
                <wp:positionH relativeFrom="column">
                  <wp:posOffset>-538089</wp:posOffset>
                </wp:positionH>
                <wp:positionV relativeFrom="paragraph">
                  <wp:posOffset>162462</wp:posOffset>
                </wp:positionV>
                <wp:extent cx="6445250" cy="2940148"/>
                <wp:effectExtent l="0" t="0" r="0" b="0"/>
                <wp:wrapNone/>
                <wp:docPr id="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5250" cy="29401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6BF154" w14:textId="2AB3B723" w:rsidR="00782A69" w:rsidRDefault="00782A69" w:rsidP="00954AB5">
                            <w:pPr>
                              <w:bidi w:val="0"/>
                              <w:spacing w:line="360" w:lineRule="auto"/>
                              <w:jc w:val="both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r w:rsidRPr="00003097">
                              <w:rPr>
                                <w:rFonts w:ascii="Raleway Light" w:hAnsi="Raleway Light"/>
                                <w:b/>
                                <w:bCs/>
                                <w:color w:val="806000" w:themeColor="accent4" w:themeShade="80"/>
                                <w:spacing w:val="-4"/>
                                <w:lang w:val="en-PH"/>
                              </w:rPr>
                              <w:t>Full stack developer</w:t>
                            </w:r>
                            <w:r w:rsidRPr="00003097">
                              <w:rPr>
                                <w:rFonts w:ascii="Raleway Light" w:hAnsi="Raleway Light"/>
                                <w:color w:val="806000" w:themeColor="accent4" w:themeShade="80"/>
                                <w:spacing w:val="-4"/>
                                <w:lang w:val="en-PH"/>
                              </w:rPr>
                              <w:t xml:space="preserve"> </w:t>
                            </w:r>
                            <w:r w:rsidR="00003097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and </w:t>
                            </w:r>
                            <w:r w:rsidR="00003097">
                              <w:rPr>
                                <w:rFonts w:ascii="Raleway Light" w:hAnsi="Raleway Light"/>
                                <w:b/>
                                <w:bCs/>
                                <w:color w:val="806000" w:themeColor="accent4" w:themeShade="80"/>
                                <w:spacing w:val="-4"/>
                                <w:lang w:val="en-PH"/>
                              </w:rPr>
                              <w:t>Financial</w:t>
                            </w:r>
                            <w:r w:rsidR="00003097" w:rsidRPr="00003097">
                              <w:rPr>
                                <w:rFonts w:ascii="Raleway Light" w:hAnsi="Raleway Light"/>
                                <w:b/>
                                <w:bCs/>
                                <w:color w:val="806000" w:themeColor="accent4" w:themeShade="80"/>
                                <w:spacing w:val="-4"/>
                                <w:lang w:val="en-PH"/>
                              </w:rPr>
                              <w:t xml:space="preserve"> Analyst</w:t>
                            </w:r>
                            <w:r w:rsidR="00003097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with expertise on </w:t>
                            </w:r>
                            <w:r w:rsidRPr="005E22B7">
                              <w:rPr>
                                <w:rFonts w:ascii="Raleway Light" w:hAnsi="Raleway Light"/>
                                <w:b/>
                                <w:bCs/>
                                <w:color w:val="545554"/>
                                <w:spacing w:val="-4"/>
                                <w:lang w:val="en-PH"/>
                              </w:rPr>
                              <w:t>.NET development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, </w:t>
                            </w:r>
                            <w:r w:rsidRPr="005E22B7">
                              <w:rPr>
                                <w:rFonts w:ascii="Raleway Light" w:hAnsi="Raleway Light"/>
                                <w:b/>
                                <w:bCs/>
                                <w:color w:val="545554"/>
                                <w:spacing w:val="-4"/>
                                <w:lang w:val="en-PH"/>
                              </w:rPr>
                              <w:t>Web Development</w:t>
                            </w:r>
                            <w:r w:rsidR="00003097">
                              <w:rPr>
                                <w:rFonts w:ascii="Raleway Light" w:hAnsi="Raleway Light"/>
                                <w:b/>
                                <w:bCs/>
                                <w:color w:val="545554"/>
                                <w:spacing w:val="-4"/>
                                <w:lang w:val="en-PH"/>
                              </w:rPr>
                              <w:t>, Data Science</w:t>
                            </w:r>
                            <w:r w:rsidR="0062252C">
                              <w:rPr>
                                <w:rFonts w:ascii="Raleway Light" w:hAnsi="Raleway Light"/>
                                <w:b/>
                                <w:bCs/>
                                <w:color w:val="545554"/>
                                <w:spacing w:val="-4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and </w:t>
                            </w:r>
                            <w:r w:rsidRPr="005E22B7">
                              <w:rPr>
                                <w:rFonts w:ascii="Raleway Light" w:hAnsi="Raleway Light"/>
                                <w:b/>
                                <w:bCs/>
                                <w:color w:val="545554"/>
                                <w:spacing w:val="-4"/>
                                <w:lang w:val="en-PH"/>
                              </w:rPr>
                              <w:t>Agile/DevOps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. Has experience in </w:t>
                            </w:r>
                            <w:r w:rsidRPr="005E22B7">
                              <w:rPr>
                                <w:rFonts w:ascii="Raleway Light" w:hAnsi="Raleway Light"/>
                                <w:b/>
                                <w:bCs/>
                                <w:color w:val="545554"/>
                                <w:spacing w:val="-4"/>
                                <w:lang w:val="en-PH"/>
                              </w:rPr>
                              <w:t>Enterprise Resource Planning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 and worked as a financial and technical consultant for a startup company that provides service to well-known medium-sized to large-size e-commerce and tech companies</w:t>
                            </w:r>
                            <w:r w:rsidR="0098602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.</w:t>
                            </w:r>
                          </w:p>
                          <w:p w14:paraId="29B988A4" w14:textId="5BC18D63" w:rsidR="00071BB9" w:rsidRPr="001056D8" w:rsidRDefault="00782A69" w:rsidP="00071BB9">
                            <w:pPr>
                              <w:bidi w:val="0"/>
                              <w:spacing w:line="360" w:lineRule="auto"/>
                              <w:jc w:val="both"/>
                              <w:rPr>
                                <w:rFonts w:ascii="Raleway Light" w:hAnsi="Raleway Light"/>
                                <w:b/>
                                <w:bCs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Been part of the team of specialist at IBM that created and designed UI and backend requirements for clients, utilizing diverse set of technologies including </w:t>
                            </w:r>
                            <w:r w:rsidRPr="005E22B7">
                              <w:rPr>
                                <w:rFonts w:ascii="Raleway Light" w:hAnsi="Raleway Light"/>
                                <w:b/>
                                <w:bCs/>
                                <w:color w:val="545554"/>
                                <w:spacing w:val="-4"/>
                                <w:lang w:val="en-PH"/>
                              </w:rPr>
                              <w:t>.NET Core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, </w:t>
                            </w:r>
                            <w:r w:rsidRPr="005E22B7">
                              <w:rPr>
                                <w:rFonts w:ascii="Raleway Light" w:hAnsi="Raleway Light"/>
                                <w:b/>
                                <w:bCs/>
                                <w:color w:val="545554"/>
                                <w:spacing w:val="-4"/>
                                <w:lang w:val="en-PH"/>
                              </w:rPr>
                              <w:t>Oracle</w:t>
                            </w:r>
                            <w:r>
                              <w:rPr>
                                <w:rFonts w:ascii="Raleway Light" w:hAnsi="Raleway Light"/>
                                <w:b/>
                                <w:bCs/>
                                <w:color w:val="545554"/>
                                <w:spacing w:val="-4"/>
                                <w:lang w:val="en-PH"/>
                              </w:rPr>
                              <w:t>/Java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, </w:t>
                            </w:r>
                            <w:r w:rsidRPr="005E22B7">
                              <w:rPr>
                                <w:rFonts w:ascii="Raleway Light" w:hAnsi="Raleway Light"/>
                                <w:b/>
                                <w:bCs/>
                                <w:color w:val="545554"/>
                                <w:spacing w:val="-4"/>
                                <w:lang w:val="en-PH"/>
                              </w:rPr>
                              <w:t>Rest/SOAP API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, </w:t>
                            </w:r>
                            <w:r w:rsidRPr="005E22B7">
                              <w:rPr>
                                <w:rFonts w:ascii="Raleway Light" w:hAnsi="Raleway Light"/>
                                <w:b/>
                                <w:bCs/>
                                <w:color w:val="545554"/>
                                <w:spacing w:val="-4"/>
                                <w:lang w:val="en-PH"/>
                              </w:rPr>
                              <w:t>React js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, </w:t>
                            </w:r>
                            <w:r w:rsidRPr="004D18BE">
                              <w:rPr>
                                <w:rFonts w:ascii="Raleway Light" w:hAnsi="Raleway Light"/>
                                <w:b/>
                                <w:bCs/>
                                <w:color w:val="545554"/>
                                <w:spacing w:val="-4"/>
                                <w:lang w:val="en-PH"/>
                              </w:rPr>
                              <w:t>Angular js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,</w:t>
                            </w:r>
                            <w:r w:rsidR="008C696D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 </w:t>
                            </w:r>
                            <w:r w:rsidR="008C696D" w:rsidRPr="008C696D">
                              <w:rPr>
                                <w:rFonts w:ascii="Raleway Light" w:hAnsi="Raleway Light"/>
                                <w:b/>
                                <w:bCs/>
                                <w:color w:val="545554"/>
                                <w:spacing w:val="-4"/>
                                <w:lang w:val="en-PH"/>
                              </w:rPr>
                              <w:t>jQuery</w:t>
                            </w:r>
                            <w:r w:rsidR="008C696D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, </w:t>
                            </w:r>
                            <w:r w:rsidRPr="005E22B7">
                              <w:rPr>
                                <w:rFonts w:ascii="Raleway Light" w:hAnsi="Raleway Light"/>
                                <w:b/>
                                <w:bCs/>
                                <w:color w:val="545554"/>
                                <w:spacing w:val="-4"/>
                                <w:lang w:val="en-PH"/>
                              </w:rPr>
                              <w:t>MS SQL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 and </w:t>
                            </w:r>
                            <w:r w:rsidRPr="005E22B7">
                              <w:rPr>
                                <w:rFonts w:ascii="Raleway Light" w:hAnsi="Raleway Light"/>
                                <w:b/>
                                <w:bCs/>
                                <w:color w:val="545554"/>
                                <w:spacing w:val="-4"/>
                                <w:lang w:val="en-PH"/>
                              </w:rPr>
                              <w:t>Bootstrap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 for large scale media production automation systems such as Etere, and developing/maintaining user-friendly websites through strict adherence to </w:t>
                            </w:r>
                            <w:r w:rsidRPr="001056D8">
                              <w:rPr>
                                <w:rFonts w:ascii="Raleway Light" w:hAnsi="Raleway Light"/>
                                <w:b/>
                                <w:bCs/>
                                <w:color w:val="545554"/>
                                <w:spacing w:val="-4"/>
                                <w:lang w:val="en-PH"/>
                              </w:rPr>
                              <w:t>software development principles.</w:t>
                            </w:r>
                          </w:p>
                          <w:p w14:paraId="77BF71C3" w14:textId="17B29BD1" w:rsidR="00782A69" w:rsidRDefault="00782A69" w:rsidP="00954AB5">
                            <w:pPr>
                              <w:bidi w:val="0"/>
                              <w:spacing w:line="360" w:lineRule="auto"/>
                              <w:jc w:val="both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</w:p>
                          <w:p w14:paraId="67D46E89" w14:textId="77777777" w:rsidR="00782A69" w:rsidRPr="00C910A6" w:rsidRDefault="00782A69" w:rsidP="00954AB5">
                            <w:pPr>
                              <w:bidi w:val="0"/>
                              <w:spacing w:line="360" w:lineRule="auto"/>
                              <w:jc w:val="both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82BF53" id="Text Box 14" o:spid="_x0000_s1036" type="#_x0000_t202" style="position:absolute;margin-left:-42.35pt;margin-top:12.8pt;width:507.5pt;height:231.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cTVuAIAAMM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" filled="f" stroked="f">
                <v:textbox>
                  <w:txbxContent>
                    <w:p w14:paraId="7D6BF154" w14:textId="2AB3B723" w:rsidR="00782A69" w:rsidRDefault="00782A69" w:rsidP="00954AB5">
                      <w:pPr>
                        <w:bidi w:val="0"/>
                        <w:spacing w:line="360" w:lineRule="auto"/>
                        <w:jc w:val="both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r w:rsidRPr="00003097">
                        <w:rPr>
                          <w:rFonts w:ascii="Raleway Light" w:hAnsi="Raleway Light"/>
                          <w:b/>
                          <w:bCs/>
                          <w:color w:val="806000" w:themeColor="accent4" w:themeShade="80"/>
                          <w:spacing w:val="-4"/>
                          <w:lang w:val="en-PH"/>
                        </w:rPr>
                        <w:t>Full stack developer</w:t>
                      </w:r>
                      <w:r w:rsidRPr="00003097">
                        <w:rPr>
                          <w:rFonts w:ascii="Raleway Light" w:hAnsi="Raleway Light"/>
                          <w:color w:val="806000" w:themeColor="accent4" w:themeShade="80"/>
                          <w:spacing w:val="-4"/>
                          <w:lang w:val="en-PH"/>
                        </w:rPr>
                        <w:t xml:space="preserve"> </w:t>
                      </w:r>
                      <w:r w:rsidR="00003097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and </w:t>
                      </w:r>
                      <w:r w:rsidR="00003097">
                        <w:rPr>
                          <w:rFonts w:ascii="Raleway Light" w:hAnsi="Raleway Light"/>
                          <w:b/>
                          <w:bCs/>
                          <w:color w:val="806000" w:themeColor="accent4" w:themeShade="80"/>
                          <w:spacing w:val="-4"/>
                          <w:lang w:val="en-PH"/>
                        </w:rPr>
                        <w:t>Financial</w:t>
                      </w:r>
                      <w:r w:rsidR="00003097" w:rsidRPr="00003097">
                        <w:rPr>
                          <w:rFonts w:ascii="Raleway Light" w:hAnsi="Raleway Light"/>
                          <w:b/>
                          <w:bCs/>
                          <w:color w:val="806000" w:themeColor="accent4" w:themeShade="80"/>
                          <w:spacing w:val="-4"/>
                          <w:lang w:val="en-PH"/>
                        </w:rPr>
                        <w:t xml:space="preserve"> Analyst</w:t>
                      </w:r>
                      <w:r w:rsidR="00003097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 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with expertise on </w:t>
                      </w:r>
                      <w:r w:rsidRPr="005E22B7">
                        <w:rPr>
                          <w:rFonts w:ascii="Raleway Light" w:hAnsi="Raleway Light"/>
                          <w:b/>
                          <w:bCs/>
                          <w:color w:val="545554"/>
                          <w:spacing w:val="-4"/>
                          <w:lang w:val="en-PH"/>
                        </w:rPr>
                        <w:t>.NET development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, </w:t>
                      </w:r>
                      <w:r w:rsidRPr="005E22B7">
                        <w:rPr>
                          <w:rFonts w:ascii="Raleway Light" w:hAnsi="Raleway Light"/>
                          <w:b/>
                          <w:bCs/>
                          <w:color w:val="545554"/>
                          <w:spacing w:val="-4"/>
                          <w:lang w:val="en-PH"/>
                        </w:rPr>
                        <w:t>Web Development</w:t>
                      </w:r>
                      <w:r w:rsidR="00003097">
                        <w:rPr>
                          <w:rFonts w:ascii="Raleway Light" w:hAnsi="Raleway Light"/>
                          <w:b/>
                          <w:bCs/>
                          <w:color w:val="545554"/>
                          <w:spacing w:val="-4"/>
                          <w:lang w:val="en-PH"/>
                        </w:rPr>
                        <w:t>, Data Science</w:t>
                      </w:r>
                      <w:r w:rsidR="0062252C">
                        <w:rPr>
                          <w:rFonts w:ascii="Raleway Light" w:hAnsi="Raleway Light"/>
                          <w:b/>
                          <w:bCs/>
                          <w:color w:val="545554"/>
                          <w:spacing w:val="-4"/>
                          <w:lang w:val="en-PH"/>
                        </w:rPr>
                        <w:t xml:space="preserve"> 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and </w:t>
                      </w:r>
                      <w:r w:rsidRPr="005E22B7">
                        <w:rPr>
                          <w:rFonts w:ascii="Raleway Light" w:hAnsi="Raleway Light"/>
                          <w:b/>
                          <w:bCs/>
                          <w:color w:val="545554"/>
                          <w:spacing w:val="-4"/>
                          <w:lang w:val="en-PH"/>
                        </w:rPr>
                        <w:t>Agile/DevOps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. Has experience in </w:t>
                      </w:r>
                      <w:r w:rsidRPr="005E22B7">
                        <w:rPr>
                          <w:rFonts w:ascii="Raleway Light" w:hAnsi="Raleway Light"/>
                          <w:b/>
                          <w:bCs/>
                          <w:color w:val="545554"/>
                          <w:spacing w:val="-4"/>
                          <w:lang w:val="en-PH"/>
                        </w:rPr>
                        <w:t>Enterprise Resource Planning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 and worked as a financial and technical consultant for a startup company that provides service to well-known medium-sized to large-size e-commerce and tech companies</w:t>
                      </w:r>
                      <w:r w:rsidR="0098602E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.</w:t>
                      </w:r>
                    </w:p>
                    <w:p w14:paraId="29B988A4" w14:textId="5BC18D63" w:rsidR="00071BB9" w:rsidRPr="001056D8" w:rsidRDefault="00782A69" w:rsidP="00071BB9">
                      <w:pPr>
                        <w:bidi w:val="0"/>
                        <w:spacing w:line="360" w:lineRule="auto"/>
                        <w:jc w:val="both"/>
                        <w:rPr>
                          <w:rFonts w:ascii="Raleway Light" w:hAnsi="Raleway Light"/>
                          <w:b/>
                          <w:bCs/>
                          <w:color w:val="545554"/>
                          <w:spacing w:val="-4"/>
                          <w:lang w:val="en-PH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Been part of the team of specialist at IBM that created and designed UI and backend requirements for clients, utilizing diverse set of technologies including </w:t>
                      </w:r>
                      <w:r w:rsidRPr="005E22B7">
                        <w:rPr>
                          <w:rFonts w:ascii="Raleway Light" w:hAnsi="Raleway Light"/>
                          <w:b/>
                          <w:bCs/>
                          <w:color w:val="545554"/>
                          <w:spacing w:val="-4"/>
                          <w:lang w:val="en-PH"/>
                        </w:rPr>
                        <w:t>.NET Core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, </w:t>
                      </w:r>
                      <w:r w:rsidRPr="005E22B7">
                        <w:rPr>
                          <w:rFonts w:ascii="Raleway Light" w:hAnsi="Raleway Light"/>
                          <w:b/>
                          <w:bCs/>
                          <w:color w:val="545554"/>
                          <w:spacing w:val="-4"/>
                          <w:lang w:val="en-PH"/>
                        </w:rPr>
                        <w:t>Oracle</w:t>
                      </w:r>
                      <w:r>
                        <w:rPr>
                          <w:rFonts w:ascii="Raleway Light" w:hAnsi="Raleway Light"/>
                          <w:b/>
                          <w:bCs/>
                          <w:color w:val="545554"/>
                          <w:spacing w:val="-4"/>
                          <w:lang w:val="en-PH"/>
                        </w:rPr>
                        <w:t>/Java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, </w:t>
                      </w:r>
                      <w:r w:rsidRPr="005E22B7">
                        <w:rPr>
                          <w:rFonts w:ascii="Raleway Light" w:hAnsi="Raleway Light"/>
                          <w:b/>
                          <w:bCs/>
                          <w:color w:val="545554"/>
                          <w:spacing w:val="-4"/>
                          <w:lang w:val="en-PH"/>
                        </w:rPr>
                        <w:t>Rest/SOAP API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, </w:t>
                      </w:r>
                      <w:r w:rsidRPr="005E22B7">
                        <w:rPr>
                          <w:rFonts w:ascii="Raleway Light" w:hAnsi="Raleway Light"/>
                          <w:b/>
                          <w:bCs/>
                          <w:color w:val="545554"/>
                          <w:spacing w:val="-4"/>
                          <w:lang w:val="en-PH"/>
                        </w:rPr>
                        <w:t>React js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, </w:t>
                      </w:r>
                      <w:r w:rsidRPr="004D18BE">
                        <w:rPr>
                          <w:rFonts w:ascii="Raleway Light" w:hAnsi="Raleway Light"/>
                          <w:b/>
                          <w:bCs/>
                          <w:color w:val="545554"/>
                          <w:spacing w:val="-4"/>
                          <w:lang w:val="en-PH"/>
                        </w:rPr>
                        <w:t>Angular js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,</w:t>
                      </w:r>
                      <w:r w:rsidR="008C696D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 </w:t>
                      </w:r>
                      <w:r w:rsidR="008C696D" w:rsidRPr="008C696D">
                        <w:rPr>
                          <w:rFonts w:ascii="Raleway Light" w:hAnsi="Raleway Light"/>
                          <w:b/>
                          <w:bCs/>
                          <w:color w:val="545554"/>
                          <w:spacing w:val="-4"/>
                          <w:lang w:val="en-PH"/>
                        </w:rPr>
                        <w:t>jQuery</w:t>
                      </w:r>
                      <w:r w:rsidR="008C696D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, </w:t>
                      </w:r>
                      <w:r w:rsidRPr="005E22B7">
                        <w:rPr>
                          <w:rFonts w:ascii="Raleway Light" w:hAnsi="Raleway Light"/>
                          <w:b/>
                          <w:bCs/>
                          <w:color w:val="545554"/>
                          <w:spacing w:val="-4"/>
                          <w:lang w:val="en-PH"/>
                        </w:rPr>
                        <w:t>MS SQL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 and </w:t>
                      </w:r>
                      <w:r w:rsidRPr="005E22B7">
                        <w:rPr>
                          <w:rFonts w:ascii="Raleway Light" w:hAnsi="Raleway Light"/>
                          <w:b/>
                          <w:bCs/>
                          <w:color w:val="545554"/>
                          <w:spacing w:val="-4"/>
                          <w:lang w:val="en-PH"/>
                        </w:rPr>
                        <w:t>Bootstrap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 for large scale media production automation systems such as Etere, and developing/maintaining user-friendly websites through strict adherence to </w:t>
                      </w:r>
                      <w:r w:rsidRPr="001056D8">
                        <w:rPr>
                          <w:rFonts w:ascii="Raleway Light" w:hAnsi="Raleway Light"/>
                          <w:b/>
                          <w:bCs/>
                          <w:color w:val="545554"/>
                          <w:spacing w:val="-4"/>
                          <w:lang w:val="en-PH"/>
                        </w:rPr>
                        <w:t>software development principles.</w:t>
                      </w:r>
                    </w:p>
                    <w:p w14:paraId="77BF71C3" w14:textId="17B29BD1" w:rsidR="00782A69" w:rsidRDefault="00782A69" w:rsidP="00954AB5">
                      <w:pPr>
                        <w:bidi w:val="0"/>
                        <w:spacing w:line="360" w:lineRule="auto"/>
                        <w:jc w:val="both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</w:p>
                    <w:p w14:paraId="67D46E89" w14:textId="77777777" w:rsidR="00782A69" w:rsidRPr="00C910A6" w:rsidRDefault="00782A69" w:rsidP="00954AB5">
                      <w:pPr>
                        <w:bidi w:val="0"/>
                        <w:spacing w:line="360" w:lineRule="auto"/>
                        <w:jc w:val="both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AF411BE" w14:textId="10597F91" w:rsidR="00B42E71" w:rsidRDefault="00B42E71" w:rsidP="00B42E71">
      <w:pPr>
        <w:bidi w:val="0"/>
      </w:pPr>
    </w:p>
    <w:p w14:paraId="547F9379" w14:textId="3D4972D5" w:rsidR="00B42E71" w:rsidRDefault="00B42E71" w:rsidP="00B42E71">
      <w:pPr>
        <w:bidi w:val="0"/>
      </w:pPr>
    </w:p>
    <w:p w14:paraId="45C7221B" w14:textId="03743FA7" w:rsidR="00B42E71" w:rsidRDefault="00B42E71" w:rsidP="00B42E71">
      <w:pPr>
        <w:bidi w:val="0"/>
      </w:pPr>
    </w:p>
    <w:p w14:paraId="1DBA94FB" w14:textId="19F21436" w:rsidR="00B42E71" w:rsidRDefault="00B42E71" w:rsidP="00B42E71">
      <w:pPr>
        <w:bidi w:val="0"/>
      </w:pPr>
    </w:p>
    <w:p w14:paraId="76FE29D7" w14:textId="0F980F39" w:rsidR="00B42E71" w:rsidRDefault="00B42E71" w:rsidP="00B42E71">
      <w:pPr>
        <w:bidi w:val="0"/>
      </w:pPr>
    </w:p>
    <w:p w14:paraId="578CC9C2" w14:textId="4F24FF54" w:rsidR="00B42E71" w:rsidRDefault="00B42E71" w:rsidP="00B42E71">
      <w:pPr>
        <w:bidi w:val="0"/>
      </w:pPr>
    </w:p>
    <w:p w14:paraId="596409EA" w14:textId="6DDD2C06" w:rsidR="00B42E71" w:rsidRDefault="00B42E71" w:rsidP="00B42E71">
      <w:pPr>
        <w:bidi w:val="0"/>
      </w:pPr>
    </w:p>
    <w:p w14:paraId="58EED019" w14:textId="263D9141" w:rsidR="00B42E71" w:rsidRDefault="00AA240F" w:rsidP="00B42E71">
      <w:pPr>
        <w:bidi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1D2F7B80" wp14:editId="1F460912">
                <wp:simplePos x="0" y="0"/>
                <wp:positionH relativeFrom="margin">
                  <wp:posOffset>635000</wp:posOffset>
                </wp:positionH>
                <wp:positionV relativeFrom="paragraph">
                  <wp:posOffset>229870</wp:posOffset>
                </wp:positionV>
                <wp:extent cx="2552700" cy="1765300"/>
                <wp:effectExtent l="0" t="0" r="0" b="6350"/>
                <wp:wrapNone/>
                <wp:docPr id="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2700" cy="176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0974AD" w14:textId="77777777" w:rsidR="003641DA" w:rsidRPr="00D02CFF" w:rsidRDefault="008C696D" w:rsidP="003641D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proofErr w:type="gramStart"/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.NET</w:t>
                            </w:r>
                            <w:proofErr w:type="gramEnd"/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 Framework (C#, </w:t>
                            </w:r>
                          </w:p>
                          <w:p w14:paraId="3814CECF" w14:textId="50ADA115" w:rsidR="00782A69" w:rsidRPr="00D02CFF" w:rsidRDefault="008C696D" w:rsidP="00D02CFF">
                            <w:pPr>
                              <w:pStyle w:val="ListParagraph"/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VB.NET)</w:t>
                            </w:r>
                          </w:p>
                          <w:p w14:paraId="7718DA76" w14:textId="77777777" w:rsidR="003641DA" w:rsidRPr="00D02CFF" w:rsidRDefault="008C696D" w:rsidP="003641D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.NET </w:t>
                            </w:r>
                            <w:proofErr w:type="spellStart"/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Core</w:t>
                            </w:r>
                            <w:proofErr w:type="spellEnd"/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 (ASP.NET, </w:t>
                            </w:r>
                          </w:p>
                          <w:p w14:paraId="788CDE1B" w14:textId="75CDE6B6" w:rsidR="008C696D" w:rsidRPr="00D02CFF" w:rsidRDefault="008C696D" w:rsidP="00D02CFF">
                            <w:pPr>
                              <w:pStyle w:val="ListParagraph"/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WPF, WCF)</w:t>
                            </w:r>
                          </w:p>
                          <w:p w14:paraId="2B662E0A" w14:textId="33B7BEA2" w:rsidR="008C696D" w:rsidRPr="00D02CFF" w:rsidRDefault="008C696D" w:rsidP="008C696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Azure DevOp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2F7B80" id="_x0000_s1037" type="#_x0000_t202" style="position:absolute;margin-left:50pt;margin-top:18.1pt;width:201pt;height:139pt;z-index:251650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dlAuA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" filled="f" stroked="f">
                <v:textbox>
                  <w:txbxContent>
                    <w:p w14:paraId="300974AD" w14:textId="77777777" w:rsidR="003641DA" w:rsidRPr="00D02CFF" w:rsidRDefault="008C696D" w:rsidP="003641D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proofErr w:type="gramStart"/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.NET</w:t>
                      </w:r>
                      <w:proofErr w:type="gramEnd"/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 Framework (C#, </w:t>
                      </w:r>
                    </w:p>
                    <w:p w14:paraId="3814CECF" w14:textId="50ADA115" w:rsidR="00782A69" w:rsidRPr="00D02CFF" w:rsidRDefault="008C696D" w:rsidP="00D02CFF">
                      <w:pPr>
                        <w:pStyle w:val="ListParagraph"/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VB.NET)</w:t>
                      </w:r>
                    </w:p>
                    <w:p w14:paraId="7718DA76" w14:textId="77777777" w:rsidR="003641DA" w:rsidRPr="00D02CFF" w:rsidRDefault="008C696D" w:rsidP="003641D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.NET </w:t>
                      </w:r>
                      <w:proofErr w:type="spellStart"/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Core</w:t>
                      </w:r>
                      <w:proofErr w:type="spellEnd"/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 (ASP.NET, </w:t>
                      </w:r>
                    </w:p>
                    <w:p w14:paraId="788CDE1B" w14:textId="75CDE6B6" w:rsidR="008C696D" w:rsidRPr="00D02CFF" w:rsidRDefault="008C696D" w:rsidP="00D02CFF">
                      <w:pPr>
                        <w:pStyle w:val="ListParagraph"/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WPF, WCF)</w:t>
                      </w:r>
                    </w:p>
                    <w:p w14:paraId="2B662E0A" w14:textId="33B7BEA2" w:rsidR="008C696D" w:rsidRPr="00D02CFF" w:rsidRDefault="008C696D" w:rsidP="008C696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Azure DevOp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C8A985E" w14:textId="05EAE5B4" w:rsidR="00B42E71" w:rsidRDefault="00B42E71" w:rsidP="00B42E71">
      <w:pPr>
        <w:bidi w:val="0"/>
      </w:pPr>
    </w:p>
    <w:p w14:paraId="37AF98E0" w14:textId="668893ED" w:rsidR="00B42E71" w:rsidRDefault="00B42E71" w:rsidP="00B42E71">
      <w:pPr>
        <w:bidi w:val="0"/>
      </w:pPr>
    </w:p>
    <w:p w14:paraId="209FE109" w14:textId="3088EC5D" w:rsidR="00B42E71" w:rsidRDefault="00B42E71" w:rsidP="00B42E71">
      <w:pPr>
        <w:bidi w:val="0"/>
      </w:pPr>
      <w:bookmarkStart w:id="0" w:name="_GoBack"/>
      <w:bookmarkEnd w:id="0"/>
    </w:p>
    <w:p w14:paraId="0FE07A50" w14:textId="31C11054" w:rsidR="00B42E71" w:rsidRDefault="00B42E71" w:rsidP="00B42E71">
      <w:pPr>
        <w:bidi w:val="0"/>
      </w:pPr>
    </w:p>
    <w:p w14:paraId="569C2202" w14:textId="408A060C" w:rsidR="00B42E71" w:rsidRDefault="00D02CFF" w:rsidP="00B42E71">
      <w:pPr>
        <w:bidi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515FB81" wp14:editId="796F26E0">
                <wp:simplePos x="0" y="0"/>
                <wp:positionH relativeFrom="margin">
                  <wp:posOffset>2430194</wp:posOffset>
                </wp:positionH>
                <wp:positionV relativeFrom="paragraph">
                  <wp:posOffset>217414</wp:posOffset>
                </wp:positionV>
                <wp:extent cx="2096086" cy="1631950"/>
                <wp:effectExtent l="0" t="0" r="0" b="6350"/>
                <wp:wrapNone/>
                <wp:docPr id="30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6086" cy="163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0561C5" w14:textId="758140B4" w:rsidR="00B42E71" w:rsidRPr="00D02CFF" w:rsidRDefault="00003097" w:rsidP="00B42E7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Data Science</w:t>
                            </w:r>
                            <w:r w:rsidR="00071BB9"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/</w:t>
                            </w:r>
                            <w:proofErr w:type="spellStart"/>
                            <w:r w:rsidR="00071BB9"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Statistics</w:t>
                            </w:r>
                            <w:proofErr w:type="spellEnd"/>
                          </w:p>
                          <w:p w14:paraId="2A858992" w14:textId="4DA7C1B7" w:rsidR="00B42E71" w:rsidRPr="00D02CFF" w:rsidRDefault="00B42E71" w:rsidP="00B42E7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Web </w:t>
                            </w:r>
                            <w:proofErr w:type="spellStart"/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Development</w:t>
                            </w:r>
                            <w:proofErr w:type="spellEnd"/>
                          </w:p>
                          <w:p w14:paraId="43551DD7" w14:textId="77777777" w:rsidR="001C76F4" w:rsidRPr="00D02CFF" w:rsidRDefault="001C76F4" w:rsidP="001C76F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Unit testing /QA /UAT testing</w:t>
                            </w:r>
                          </w:p>
                          <w:p w14:paraId="37BF5CBA" w14:textId="77777777" w:rsidR="001C76F4" w:rsidRPr="001C76F4" w:rsidRDefault="001C76F4" w:rsidP="001C76F4">
                            <w:pPr>
                              <w:bidi w:val="0"/>
                              <w:spacing w:line="360" w:lineRule="auto"/>
                              <w:ind w:left="360"/>
                              <w:rPr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15FB81" id="_x0000_s1038" type="#_x0000_t202" style="position:absolute;margin-left:191.35pt;margin-top:17.1pt;width:165.05pt;height:128.5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" filled="f" stroked="f">
                <v:textbox>
                  <w:txbxContent>
                    <w:p w14:paraId="250561C5" w14:textId="758140B4" w:rsidR="00B42E71" w:rsidRPr="00D02CFF" w:rsidRDefault="00003097" w:rsidP="00B42E7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Data Science</w:t>
                      </w:r>
                      <w:r w:rsidR="00071BB9"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/</w:t>
                      </w:r>
                      <w:proofErr w:type="spellStart"/>
                      <w:r w:rsidR="00071BB9"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Statistics</w:t>
                      </w:r>
                      <w:proofErr w:type="spellEnd"/>
                    </w:p>
                    <w:p w14:paraId="2A858992" w14:textId="4DA7C1B7" w:rsidR="00B42E71" w:rsidRPr="00D02CFF" w:rsidRDefault="00B42E71" w:rsidP="00B42E7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Web </w:t>
                      </w:r>
                      <w:proofErr w:type="spellStart"/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Development</w:t>
                      </w:r>
                      <w:proofErr w:type="spellEnd"/>
                    </w:p>
                    <w:p w14:paraId="43551DD7" w14:textId="77777777" w:rsidR="001C76F4" w:rsidRPr="00D02CFF" w:rsidRDefault="001C76F4" w:rsidP="001C76F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Unit testing /QA /UAT testing</w:t>
                      </w:r>
                    </w:p>
                    <w:p w14:paraId="37BF5CBA" w14:textId="77777777" w:rsidR="001C76F4" w:rsidRPr="001C76F4" w:rsidRDefault="001C76F4" w:rsidP="001C76F4">
                      <w:pPr>
                        <w:bidi w:val="0"/>
                        <w:spacing w:line="360" w:lineRule="auto"/>
                        <w:ind w:left="360"/>
                        <w:rPr>
                          <w:lang w:val="fr-F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AA240F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A937EC8" wp14:editId="4EDB1B65">
                <wp:simplePos x="0" y="0"/>
                <wp:positionH relativeFrom="margin">
                  <wp:posOffset>650631</wp:posOffset>
                </wp:positionH>
                <wp:positionV relativeFrom="paragraph">
                  <wp:posOffset>203347</wp:posOffset>
                </wp:positionV>
                <wp:extent cx="2089052" cy="1631950"/>
                <wp:effectExtent l="0" t="0" r="0" b="6350"/>
                <wp:wrapNone/>
                <wp:docPr id="2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9052" cy="163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23263B" w14:textId="2A66C2C6" w:rsidR="00B42E71" w:rsidRPr="00D02CFF" w:rsidRDefault="00B42E71" w:rsidP="00B42E7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Full Stack </w:t>
                            </w:r>
                            <w:proofErr w:type="spellStart"/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Development</w:t>
                            </w:r>
                            <w:proofErr w:type="spellEnd"/>
                          </w:p>
                          <w:p w14:paraId="4E08B3BB" w14:textId="5FDA91BD" w:rsidR="00B42E71" w:rsidRPr="00D02CFF" w:rsidRDefault="00B42E71" w:rsidP="00B42E7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Software Lifecycle</w:t>
                            </w:r>
                          </w:p>
                          <w:p w14:paraId="665F5CFC" w14:textId="5DD4E178" w:rsidR="00B42E71" w:rsidRPr="00D02CFF" w:rsidRDefault="00B42E71" w:rsidP="00B42E7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DevOps/Agile Scrum</w:t>
                            </w:r>
                          </w:p>
                          <w:p w14:paraId="6BF0D0DD" w14:textId="65FD8854" w:rsidR="00B42E71" w:rsidRPr="00D02CFF" w:rsidRDefault="00B42E71" w:rsidP="00B42E7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Automation (Scripting/Query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937EC8" id="_x0000_s1039" type="#_x0000_t202" style="position:absolute;margin-left:51.25pt;margin-top:16pt;width:164.5pt;height:128.5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" filled="f" stroked="f">
                <v:textbox>
                  <w:txbxContent>
                    <w:p w14:paraId="0823263B" w14:textId="2A66C2C6" w:rsidR="00B42E71" w:rsidRPr="00D02CFF" w:rsidRDefault="00B42E71" w:rsidP="00B42E7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Full Stack </w:t>
                      </w:r>
                      <w:proofErr w:type="spellStart"/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Development</w:t>
                      </w:r>
                      <w:proofErr w:type="spellEnd"/>
                    </w:p>
                    <w:p w14:paraId="4E08B3BB" w14:textId="5FDA91BD" w:rsidR="00B42E71" w:rsidRPr="00D02CFF" w:rsidRDefault="00B42E71" w:rsidP="00B42E7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Software Lifecycle</w:t>
                      </w:r>
                    </w:p>
                    <w:p w14:paraId="665F5CFC" w14:textId="5DD4E178" w:rsidR="00B42E71" w:rsidRPr="00D02CFF" w:rsidRDefault="00B42E71" w:rsidP="00B42E7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DevOps/Agile Scrum</w:t>
                      </w:r>
                    </w:p>
                    <w:p w14:paraId="6BF0D0DD" w14:textId="65FD8854" w:rsidR="00B42E71" w:rsidRPr="00D02CFF" w:rsidRDefault="00B42E71" w:rsidP="00B42E7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Automation (Scripting/Query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42E71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84EA745" wp14:editId="771CF784">
                <wp:simplePos x="0" y="0"/>
                <wp:positionH relativeFrom="margin">
                  <wp:posOffset>4222750</wp:posOffset>
                </wp:positionH>
                <wp:positionV relativeFrom="paragraph">
                  <wp:posOffset>245745</wp:posOffset>
                </wp:positionV>
                <wp:extent cx="2012950" cy="1631950"/>
                <wp:effectExtent l="0" t="0" r="0" b="6350"/>
                <wp:wrapNone/>
                <wp:docPr id="29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2950" cy="163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17D3A4" w14:textId="0392C0A8" w:rsidR="00B42E71" w:rsidRPr="00D02CFF" w:rsidRDefault="00B42E71" w:rsidP="00B42E7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Git Version Control</w:t>
                            </w:r>
                          </w:p>
                          <w:p w14:paraId="60B3AEEC" w14:textId="3D59BE22" w:rsidR="001C76F4" w:rsidRPr="00D02CFF" w:rsidRDefault="001C76F4" w:rsidP="00B42E7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proofErr w:type="spellStart"/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Database</w:t>
                            </w:r>
                            <w:proofErr w:type="spellEnd"/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 </w:t>
                            </w:r>
                            <w:proofErr w:type="spellStart"/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Optimization</w:t>
                            </w:r>
                            <w:proofErr w:type="spellEnd"/>
                          </w:p>
                          <w:p w14:paraId="262D71A9" w14:textId="180C5FF1" w:rsidR="001C76F4" w:rsidRPr="00D02CFF" w:rsidRDefault="001C76F4" w:rsidP="001C76F4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bidi w:val="0"/>
                              <w:spacing w:line="36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</w:pPr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 xml:space="preserve">Desktop </w:t>
                            </w:r>
                            <w:proofErr w:type="spellStart"/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>Development</w:t>
                            </w:r>
                            <w:proofErr w:type="spellEnd"/>
                            <w:r w:rsidRPr="00D02CF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en-PH"/>
                              </w:rPr>
                              <w:tab/>
                            </w:r>
                          </w:p>
                          <w:p w14:paraId="2A4E39CA" w14:textId="0A747D91" w:rsidR="00B42E71" w:rsidRPr="008C696D" w:rsidRDefault="00B42E71" w:rsidP="001C76F4">
                            <w:pPr>
                              <w:pStyle w:val="ListParagraph"/>
                              <w:bidi w:val="0"/>
                              <w:spacing w:line="360" w:lineRule="auto"/>
                              <w:rPr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4EA745" id="_x0000_s1040" type="#_x0000_t202" style="position:absolute;margin-left:332.5pt;margin-top:19.35pt;width:158.5pt;height:128.5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" filled="f" stroked="f">
                <v:textbox>
                  <w:txbxContent>
                    <w:p w14:paraId="1817D3A4" w14:textId="0392C0A8" w:rsidR="00B42E71" w:rsidRPr="00D02CFF" w:rsidRDefault="00B42E71" w:rsidP="00B42E7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Git Version Control</w:t>
                      </w:r>
                    </w:p>
                    <w:p w14:paraId="60B3AEEC" w14:textId="3D59BE22" w:rsidR="001C76F4" w:rsidRPr="00D02CFF" w:rsidRDefault="001C76F4" w:rsidP="00B42E7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proofErr w:type="spellStart"/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Database</w:t>
                      </w:r>
                      <w:proofErr w:type="spellEnd"/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 </w:t>
                      </w:r>
                      <w:proofErr w:type="spellStart"/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Optimization</w:t>
                      </w:r>
                      <w:proofErr w:type="spellEnd"/>
                    </w:p>
                    <w:p w14:paraId="262D71A9" w14:textId="180C5FF1" w:rsidR="001C76F4" w:rsidRPr="00D02CFF" w:rsidRDefault="001C76F4" w:rsidP="001C76F4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bidi w:val="0"/>
                        <w:spacing w:line="360" w:lineRule="auto"/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</w:pPr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 xml:space="preserve">Desktop </w:t>
                      </w:r>
                      <w:proofErr w:type="spellStart"/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>Development</w:t>
                      </w:r>
                      <w:proofErr w:type="spellEnd"/>
                      <w:r w:rsidRPr="00D02CFF">
                        <w:rPr>
                          <w:rFonts w:ascii="Raleway Light" w:hAnsi="Raleway Light"/>
                          <w:color w:val="545554"/>
                          <w:spacing w:val="-4"/>
                          <w:lang w:val="en-PH"/>
                        </w:rPr>
                        <w:tab/>
                      </w:r>
                    </w:p>
                    <w:p w14:paraId="2A4E39CA" w14:textId="0A747D91" w:rsidR="00B42E71" w:rsidRPr="008C696D" w:rsidRDefault="00B42E71" w:rsidP="001C76F4">
                      <w:pPr>
                        <w:pStyle w:val="ListParagraph"/>
                        <w:bidi w:val="0"/>
                        <w:spacing w:line="360" w:lineRule="auto"/>
                        <w:rPr>
                          <w:lang w:val="fr-F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85BD9C" w14:textId="5A4AA7BB" w:rsidR="00B42E71" w:rsidRDefault="00B42E71" w:rsidP="00B42E71">
      <w:pPr>
        <w:bidi w:val="0"/>
      </w:pPr>
    </w:p>
    <w:p w14:paraId="7834BD8B" w14:textId="171B66AF" w:rsidR="00B42E71" w:rsidRDefault="00B42E71" w:rsidP="00B42E71">
      <w:pPr>
        <w:bidi w:val="0"/>
      </w:pPr>
    </w:p>
    <w:p w14:paraId="50D242A7" w14:textId="0B8F366A" w:rsidR="00B42E71" w:rsidRDefault="00B42E71" w:rsidP="00B42E71">
      <w:pPr>
        <w:bidi w:val="0"/>
      </w:pPr>
    </w:p>
    <w:p w14:paraId="048DE36E" w14:textId="57A8DD1E" w:rsidR="00B42E71" w:rsidRDefault="00B42E71" w:rsidP="00B42E71">
      <w:pPr>
        <w:bidi w:val="0"/>
      </w:pPr>
    </w:p>
    <w:p w14:paraId="0437B570" w14:textId="3F1EEE0C" w:rsidR="00895FB1" w:rsidRDefault="00895FB1" w:rsidP="00895FB1">
      <w:pPr>
        <w:bidi w:val="0"/>
      </w:pPr>
    </w:p>
    <w:p w14:paraId="209F2066" w14:textId="13AA9AF6" w:rsidR="00895FB1" w:rsidRDefault="00895FB1" w:rsidP="00895FB1">
      <w:pPr>
        <w:bidi w:val="0"/>
      </w:pPr>
    </w:p>
    <w:p w14:paraId="130781CC" w14:textId="220B2BF4" w:rsidR="00895FB1" w:rsidRDefault="00895FB1" w:rsidP="00895FB1">
      <w:pPr>
        <w:bidi w:val="0"/>
      </w:pPr>
    </w:p>
    <w:p w14:paraId="21A1F600" w14:textId="5D6726FB" w:rsidR="00895FB1" w:rsidRDefault="00895FB1" w:rsidP="00895FB1">
      <w:pPr>
        <w:bidi w:val="0"/>
      </w:pPr>
    </w:p>
    <w:p w14:paraId="594F41E0" w14:textId="77777777" w:rsidR="00895FB1" w:rsidRDefault="00895FB1" w:rsidP="00895FB1">
      <w:pPr>
        <w:bidi w:val="0"/>
      </w:pPr>
    </w:p>
    <w:p w14:paraId="793D190A" w14:textId="4FC28D56" w:rsidR="00B42E71" w:rsidRDefault="00AA240F" w:rsidP="00B42E71">
      <w:pPr>
        <w:bidi w:val="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78E7281" wp14:editId="0D3FD079">
                <wp:simplePos x="0" y="0"/>
                <wp:positionH relativeFrom="column">
                  <wp:posOffset>641350</wp:posOffset>
                </wp:positionH>
                <wp:positionV relativeFrom="paragraph">
                  <wp:posOffset>177800</wp:posOffset>
                </wp:positionV>
                <wp:extent cx="5613400" cy="3898900"/>
                <wp:effectExtent l="0" t="0" r="0" b="6350"/>
                <wp:wrapNone/>
                <wp:docPr id="1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3400" cy="3898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AC33E3" w14:textId="670F011C" w:rsidR="00782A69" w:rsidRPr="0098602E" w:rsidRDefault="0098602E" w:rsidP="00DD1E4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360" w:lineRule="auto"/>
                              <w:jc w:val="both"/>
                              <w:rPr>
                                <w:lang w:val="fr-FR"/>
                              </w:rPr>
                            </w:pPr>
                            <w:r w:rsidRPr="0098602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Has </w:t>
                            </w:r>
                            <w:proofErr w:type="spellStart"/>
                            <w:r w:rsidRPr="0098602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i</w:t>
                            </w:r>
                            <w:r w:rsidR="00AA240F" w:rsidRPr="0098602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mplemented</w:t>
                            </w:r>
                            <w:proofErr w:type="spellEnd"/>
                            <w:r w:rsidR="00AA240F" w:rsidRPr="0098602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r w:rsidRPr="0098602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="00254CC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devised</w:t>
                            </w:r>
                            <w:proofErr w:type="spellEnd"/>
                            <w:r w:rsidRPr="0098602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a flexible </w:t>
                            </w:r>
                            <w:proofErr w:type="spellStart"/>
                            <w:r w:rsidR="00AA240F" w:rsidRPr="0098602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tax</w:t>
                            </w:r>
                            <w:proofErr w:type="spellEnd"/>
                            <w:r w:rsidR="00AA240F" w:rsidRPr="0098602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r w:rsidR="00254CC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solution</w:t>
                            </w:r>
                            <w:r w:rsidRPr="0098602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for clients </w:t>
                            </w:r>
                            <w:proofErr w:type="spellStart"/>
                            <w:r w:rsidRPr="0098602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98602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8602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Acumatica</w:t>
                            </w:r>
                            <w:proofErr w:type="spellEnd"/>
                            <w:r w:rsidRPr="0098602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8602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framework</w:t>
                            </w:r>
                            <w:proofErr w:type="spellEnd"/>
                            <w:r w:rsidR="00254CC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254CC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="00254CC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54CC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is</w:t>
                            </w:r>
                            <w:proofErr w:type="spellEnd"/>
                            <w:r w:rsidR="00254CC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54CC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powered</w:t>
                            </w:r>
                            <w:proofErr w:type="spellEnd"/>
                            <w:r w:rsidR="00254CC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by .NET </w:t>
                            </w:r>
                            <w:proofErr w:type="spellStart"/>
                            <w:r w:rsidR="00254CC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framework</w:t>
                            </w:r>
                            <w:proofErr w:type="spellEnd"/>
                            <w:r w:rsidR="00254CC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.</w:t>
                            </w:r>
                          </w:p>
                          <w:p w14:paraId="1A55326C" w14:textId="13303569" w:rsidR="00254CCE" w:rsidRDefault="00254CCE" w:rsidP="00DD1E4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360" w:lineRule="auto"/>
                              <w:jc w:val="both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Part of the team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that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manage</w:t>
                            </w:r>
                            <w:r w:rsidR="00DD1E4D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s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and design</w:t>
                            </w:r>
                            <w:r w:rsidR="00DD1E4D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s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a</w:t>
                            </w:r>
                            <w:r w:rsidRPr="00254CC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large </w:t>
                            </w:r>
                            <w:proofErr w:type="spellStart"/>
                            <w:r w:rsidRPr="00254CC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scale</w:t>
                            </w:r>
                            <w:proofErr w:type="spellEnd"/>
                            <w:r w:rsidRPr="00254CC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massive ERP </w:t>
                            </w:r>
                            <w:r w:rsidR="00DD1E4D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tech</w:t>
                            </w:r>
                            <w:r w:rsidRPr="00254CC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254CC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project</w:t>
                            </w:r>
                            <w:proofErr w:type="spellEnd"/>
                            <w:r w:rsidRPr="00254CC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254CC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involving</w:t>
                            </w:r>
                            <w:proofErr w:type="spellEnd"/>
                            <w:r w:rsidRPr="00254CC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large e-commerce corporation </w:t>
                            </w:r>
                            <w:proofErr w:type="spellStart"/>
                            <w:r w:rsidRPr="00254CC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254CC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254CC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multitenant</w:t>
                            </w:r>
                            <w:proofErr w:type="spellEnd"/>
                            <w:r w:rsidRPr="00254CCE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r w:rsidR="00DD1E4D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business </w:t>
                            </w:r>
                            <w:r w:rsidR="00AE3B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prototype</w:t>
                            </w:r>
                            <w:r w:rsidR="00DD1E4D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and multiple consumer model.</w:t>
                            </w:r>
                          </w:p>
                          <w:p w14:paraId="4703FEA4" w14:textId="325FE886" w:rsidR="00254CCE" w:rsidRDefault="00DD1E4D" w:rsidP="00DD1E4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360" w:lineRule="auto"/>
                              <w:jc w:val="both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Created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reports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with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advanced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statistical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modeling and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prediction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used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analyzing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trends in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individual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and business taxation</w:t>
                            </w:r>
                            <w:r w:rsidR="00AB627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AB627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AB627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MS SQL and Advanced Excel.</w:t>
                            </w:r>
                          </w:p>
                          <w:p w14:paraId="16EBF23C" w14:textId="00F3CD2E" w:rsidR="00DD1E4D" w:rsidRDefault="00DD1E4D" w:rsidP="00DD1E4D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360" w:lineRule="auto"/>
                              <w:jc w:val="both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Tasked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ensuring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business standards in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financial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ERP consulting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i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met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within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international standards by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acquring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essential training and certification.</w:t>
                            </w:r>
                          </w:p>
                          <w:p w14:paraId="24131C34" w14:textId="5F0FF537" w:rsidR="00895FB1" w:rsidRDefault="00895FB1" w:rsidP="00895FB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360" w:lineRule="auto"/>
                              <w:jc w:val="both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Performed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UI/UX design</w:t>
                            </w:r>
                            <w:r w:rsidR="00AE3B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and maintenance for </w:t>
                            </w:r>
                            <w:r w:rsidR="00AE3B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3rd party clients</w:t>
                            </w:r>
                            <w:r w:rsidR="00AB627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AB627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AB627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.NET </w:t>
                            </w:r>
                            <w:proofErr w:type="spellStart"/>
                            <w:r w:rsidR="00AB627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Core</w:t>
                            </w:r>
                            <w:proofErr w:type="spellEnd"/>
                            <w:r w:rsidR="00AB627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web </w:t>
                            </w:r>
                            <w:proofErr w:type="spellStart"/>
                            <w:r w:rsidR="00AB627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development</w:t>
                            </w:r>
                            <w:proofErr w:type="spellEnd"/>
                            <w:r w:rsidR="00AB627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.</w:t>
                            </w:r>
                          </w:p>
                          <w:p w14:paraId="581F265F" w14:textId="47EA83C9" w:rsidR="00AE3B61" w:rsidRPr="00254CCE" w:rsidRDefault="00AE3B61" w:rsidP="00AE3B6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360" w:lineRule="auto"/>
                              <w:jc w:val="both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Assisted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Collaborated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with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Acumatica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designing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Web API for 3rd party end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user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with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appropriate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security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authentication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measure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ensuring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reasonable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latency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through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web service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optimization</w:t>
                            </w:r>
                            <w:proofErr w:type="spellEnd"/>
                            <w:r w:rsidR="00AB627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AB627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AB627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AB627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Rest</w:t>
                            </w:r>
                            <w:proofErr w:type="spellEnd"/>
                            <w:r w:rsidR="00AB627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/SOAP Web API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8E7281" id="Text Box 21" o:spid="_x0000_s1041" type="#_x0000_t202" style="position:absolute;margin-left:50.5pt;margin-top:14pt;width:442pt;height:307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trYuQIAAMQ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" filled="f" stroked="f">
                <v:textbox>
                  <w:txbxContent>
                    <w:p w14:paraId="37AC33E3" w14:textId="670F011C" w:rsidR="00782A69" w:rsidRPr="0098602E" w:rsidRDefault="0098602E" w:rsidP="00DD1E4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360" w:lineRule="auto"/>
                        <w:jc w:val="both"/>
                        <w:rPr>
                          <w:lang w:val="fr-FR"/>
                        </w:rPr>
                      </w:pPr>
                      <w:r w:rsidRPr="0098602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Has </w:t>
                      </w:r>
                      <w:proofErr w:type="spellStart"/>
                      <w:r w:rsidRPr="0098602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i</w:t>
                      </w:r>
                      <w:r w:rsidR="00AA240F" w:rsidRPr="0098602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mplemented</w:t>
                      </w:r>
                      <w:proofErr w:type="spellEnd"/>
                      <w:r w:rsidR="00AA240F" w:rsidRPr="0098602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r w:rsidRPr="0098602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and </w:t>
                      </w:r>
                      <w:proofErr w:type="spellStart"/>
                      <w:r w:rsidR="00254CC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devised</w:t>
                      </w:r>
                      <w:proofErr w:type="spellEnd"/>
                      <w:r w:rsidRPr="0098602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a flexible </w:t>
                      </w:r>
                      <w:proofErr w:type="spellStart"/>
                      <w:r w:rsidR="00AA240F" w:rsidRPr="0098602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tax</w:t>
                      </w:r>
                      <w:proofErr w:type="spellEnd"/>
                      <w:r w:rsidR="00AA240F" w:rsidRPr="0098602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r w:rsidR="00254CC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solution</w:t>
                      </w:r>
                      <w:r w:rsidRPr="0098602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for clients </w:t>
                      </w:r>
                      <w:proofErr w:type="spellStart"/>
                      <w:r w:rsidRPr="0098602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using</w:t>
                      </w:r>
                      <w:proofErr w:type="spellEnd"/>
                      <w:r w:rsidRPr="0098602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 w:rsidRPr="0098602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Acumatica</w:t>
                      </w:r>
                      <w:proofErr w:type="spellEnd"/>
                      <w:r w:rsidRPr="0098602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 w:rsidRPr="0098602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framework</w:t>
                      </w:r>
                      <w:proofErr w:type="spellEnd"/>
                      <w:r w:rsidR="00254CC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, </w:t>
                      </w:r>
                      <w:proofErr w:type="spellStart"/>
                      <w:r w:rsidR="00254CC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which</w:t>
                      </w:r>
                      <w:proofErr w:type="spellEnd"/>
                      <w:r w:rsidR="00254CC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 w:rsidR="00254CC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is</w:t>
                      </w:r>
                      <w:proofErr w:type="spellEnd"/>
                      <w:r w:rsidR="00254CC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 w:rsidR="00254CC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powered</w:t>
                      </w:r>
                      <w:proofErr w:type="spellEnd"/>
                      <w:r w:rsidR="00254CC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by .NET </w:t>
                      </w:r>
                      <w:proofErr w:type="spellStart"/>
                      <w:r w:rsidR="00254CC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framework</w:t>
                      </w:r>
                      <w:proofErr w:type="spellEnd"/>
                      <w:r w:rsidR="00254CC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.</w:t>
                      </w:r>
                    </w:p>
                    <w:p w14:paraId="1A55326C" w14:textId="13303569" w:rsidR="00254CCE" w:rsidRDefault="00254CCE" w:rsidP="00DD1E4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360" w:lineRule="auto"/>
                        <w:jc w:val="both"/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Part of the team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that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manage</w:t>
                      </w:r>
                      <w:r w:rsidR="00DD1E4D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s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and design</w:t>
                      </w:r>
                      <w:r w:rsidR="00DD1E4D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s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a</w:t>
                      </w:r>
                      <w:r w:rsidRPr="00254CC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large </w:t>
                      </w:r>
                      <w:proofErr w:type="spellStart"/>
                      <w:r w:rsidRPr="00254CC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scale</w:t>
                      </w:r>
                      <w:proofErr w:type="spellEnd"/>
                      <w:r w:rsidRPr="00254CC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massive ERP </w:t>
                      </w:r>
                      <w:r w:rsidR="00DD1E4D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tech</w:t>
                      </w:r>
                      <w:r w:rsidRPr="00254CC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 w:rsidRPr="00254CC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project</w:t>
                      </w:r>
                      <w:proofErr w:type="spellEnd"/>
                      <w:r w:rsidRPr="00254CC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 w:rsidRPr="00254CC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involving</w:t>
                      </w:r>
                      <w:proofErr w:type="spellEnd"/>
                      <w:r w:rsidRPr="00254CC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large e-commerce corporation </w:t>
                      </w:r>
                      <w:proofErr w:type="spellStart"/>
                      <w:r w:rsidRPr="00254CC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with</w:t>
                      </w:r>
                      <w:proofErr w:type="spellEnd"/>
                      <w:r w:rsidRPr="00254CC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 w:rsidRPr="00254CC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multitenant</w:t>
                      </w:r>
                      <w:proofErr w:type="spellEnd"/>
                      <w:r w:rsidRPr="00254CCE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r w:rsidR="00DD1E4D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business </w:t>
                      </w:r>
                      <w:r w:rsidR="00AE3B61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prototype</w:t>
                      </w:r>
                      <w:r w:rsidR="00DD1E4D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and multiple consumer model.</w:t>
                      </w:r>
                    </w:p>
                    <w:p w14:paraId="4703FEA4" w14:textId="325FE886" w:rsidR="00254CCE" w:rsidRDefault="00DD1E4D" w:rsidP="00DD1E4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360" w:lineRule="auto"/>
                        <w:jc w:val="both"/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</w:pP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Created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reports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with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advanced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statistical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modeling and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prediction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used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analyzing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trends in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individual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and business taxation</w:t>
                      </w:r>
                      <w:r w:rsidR="00AB6270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 w:rsidR="00AB6270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using</w:t>
                      </w:r>
                      <w:proofErr w:type="spellEnd"/>
                      <w:r w:rsidR="00AB6270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MS SQL and Advanced Excel.</w:t>
                      </w:r>
                    </w:p>
                    <w:p w14:paraId="16EBF23C" w14:textId="00F3CD2E" w:rsidR="00DD1E4D" w:rsidRDefault="00DD1E4D" w:rsidP="00DD1E4D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360" w:lineRule="auto"/>
                        <w:jc w:val="both"/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</w:pP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Tasked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ensuring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business standards in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financial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ERP consulting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i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met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within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international standards by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acquring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essential training and certification.</w:t>
                      </w:r>
                    </w:p>
                    <w:p w14:paraId="24131C34" w14:textId="5F0FF537" w:rsidR="00895FB1" w:rsidRDefault="00895FB1" w:rsidP="00895FB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360" w:lineRule="auto"/>
                        <w:jc w:val="both"/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</w:pP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Performed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UI/UX design</w:t>
                      </w:r>
                      <w:r w:rsidR="00AE3B61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and maintenance for </w:t>
                      </w:r>
                      <w:r w:rsidR="00AE3B61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3rd party clients</w:t>
                      </w:r>
                      <w:r w:rsidR="00AB6270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 w:rsidR="00AB6270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using</w:t>
                      </w:r>
                      <w:proofErr w:type="spellEnd"/>
                      <w:r w:rsidR="00AB6270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.NET </w:t>
                      </w:r>
                      <w:proofErr w:type="spellStart"/>
                      <w:r w:rsidR="00AB6270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Core</w:t>
                      </w:r>
                      <w:proofErr w:type="spellEnd"/>
                      <w:r w:rsidR="00AB6270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web </w:t>
                      </w:r>
                      <w:proofErr w:type="spellStart"/>
                      <w:r w:rsidR="00AB6270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development</w:t>
                      </w:r>
                      <w:proofErr w:type="spellEnd"/>
                      <w:r w:rsidR="00AB6270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.</w:t>
                      </w:r>
                    </w:p>
                    <w:p w14:paraId="581F265F" w14:textId="47EA83C9" w:rsidR="00AE3B61" w:rsidRPr="00254CCE" w:rsidRDefault="00AE3B61" w:rsidP="00AE3B6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360" w:lineRule="auto"/>
                        <w:jc w:val="both"/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</w:pP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Assisted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and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Collaborated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with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Acumatica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designing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Web API for 3rd party end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user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with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appropriate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security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authentication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measure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and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ensuring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reasonable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latency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through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web service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optimization</w:t>
                      </w:r>
                      <w:proofErr w:type="spellEnd"/>
                      <w:r w:rsidR="00AB6270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 w:rsidR="00AB6270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using</w:t>
                      </w:r>
                      <w:proofErr w:type="spellEnd"/>
                      <w:r w:rsidR="00AB6270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 w:rsidR="00AB6270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Rest</w:t>
                      </w:r>
                      <w:proofErr w:type="spellEnd"/>
                      <w:r w:rsidR="00AB6270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/SOAP Web API.</w:t>
                      </w:r>
                    </w:p>
                  </w:txbxContent>
                </v:textbox>
              </v:shape>
            </w:pict>
          </mc:Fallback>
        </mc:AlternateContent>
      </w:r>
      <w:r w:rsidR="00743540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C30C446" wp14:editId="7C6C8D21">
                <wp:simplePos x="0" y="0"/>
                <wp:positionH relativeFrom="column">
                  <wp:posOffset>-558800</wp:posOffset>
                </wp:positionH>
                <wp:positionV relativeFrom="paragraph">
                  <wp:posOffset>211455</wp:posOffset>
                </wp:positionV>
                <wp:extent cx="1724025" cy="342900"/>
                <wp:effectExtent l="0" t="4445" r="0" b="0"/>
                <wp:wrapNone/>
                <wp:docPr id="33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350CE8" w14:textId="1A830D1C" w:rsidR="00743540" w:rsidRPr="008C696D" w:rsidRDefault="00743540" w:rsidP="00743540">
                            <w:pPr>
                              <w:bidi w:val="0"/>
                              <w:rPr>
                                <w:rFonts w:ascii="Raleway regular" w:hAnsi="Raleway regular"/>
                                <w:b/>
                                <w:bCs/>
                                <w:color w:val="44546A" w:themeColor="text2"/>
                                <w:spacing w:val="-14"/>
                                <w:sz w:val="28"/>
                                <w:szCs w:val="28"/>
                                <w:lang w:val="en-PH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b/>
                                <w:bCs/>
                                <w:color w:val="44546A" w:themeColor="text2"/>
                                <w:spacing w:val="-14"/>
                                <w:sz w:val="28"/>
                                <w:szCs w:val="28"/>
                                <w:lang w:val="en-PH"/>
                              </w:rPr>
                              <w:t>EXPERIENCE</w:t>
                            </w:r>
                            <w:r>
                              <w:rPr>
                                <w:rFonts w:ascii="Raleway regular" w:hAnsi="Raleway regular"/>
                                <w:b/>
                                <w:bCs/>
                                <w:color w:val="44546A" w:themeColor="text2"/>
                                <w:spacing w:val="-14"/>
                                <w:sz w:val="28"/>
                                <w:szCs w:val="28"/>
                                <w:lang w:val="en-PH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30C446" id="_x0000_s1042" type="#_x0000_t202" style="position:absolute;margin-left:-44pt;margin-top:16.65pt;width:135.75pt;height:27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" filled="f" stroked="f">
                <v:textbox>
                  <w:txbxContent>
                    <w:p w14:paraId="39350CE8" w14:textId="1A830D1C" w:rsidR="00743540" w:rsidRPr="008C696D" w:rsidRDefault="00743540" w:rsidP="00743540">
                      <w:pPr>
                        <w:bidi w:val="0"/>
                        <w:rPr>
                          <w:rFonts w:ascii="Raleway regular" w:hAnsi="Raleway regular"/>
                          <w:b/>
                          <w:bCs/>
                          <w:color w:val="44546A" w:themeColor="text2"/>
                          <w:spacing w:val="-14"/>
                          <w:sz w:val="28"/>
                          <w:szCs w:val="28"/>
                          <w:lang w:val="en-PH"/>
                        </w:rPr>
                      </w:pPr>
                      <w:r>
                        <w:rPr>
                          <w:rFonts w:ascii="Raleway regular" w:hAnsi="Raleway regular"/>
                          <w:b/>
                          <w:bCs/>
                          <w:color w:val="44546A" w:themeColor="text2"/>
                          <w:spacing w:val="-14"/>
                          <w:sz w:val="28"/>
                          <w:szCs w:val="28"/>
                          <w:lang w:val="en-PH"/>
                        </w:rPr>
                        <w:t>EXPERIENCE</w:t>
                      </w:r>
                      <w:r>
                        <w:rPr>
                          <w:rFonts w:ascii="Raleway regular" w:hAnsi="Raleway regular"/>
                          <w:b/>
                          <w:bCs/>
                          <w:color w:val="44546A" w:themeColor="text2"/>
                          <w:spacing w:val="-14"/>
                          <w:sz w:val="28"/>
                          <w:szCs w:val="28"/>
                          <w:lang w:val="en-PH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14:paraId="08D591A2" w14:textId="1F8B2DC3" w:rsidR="00B42E71" w:rsidRDefault="00743540" w:rsidP="00B42E71">
      <w:pPr>
        <w:bidi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9064B8D" wp14:editId="4D02C1C2">
                <wp:simplePos x="0" y="0"/>
                <wp:positionH relativeFrom="column">
                  <wp:posOffset>-565149</wp:posOffset>
                </wp:positionH>
                <wp:positionV relativeFrom="paragraph">
                  <wp:posOffset>262890</wp:posOffset>
                </wp:positionV>
                <wp:extent cx="1562100" cy="669290"/>
                <wp:effectExtent l="0" t="0" r="0" b="0"/>
                <wp:wrapNone/>
                <wp:docPr id="31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669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E0DED4" w14:textId="67F33537" w:rsidR="00743540" w:rsidRPr="00AA240F" w:rsidRDefault="00AA240F" w:rsidP="00AA240F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lang w:val="en-PH"/>
                              </w:rPr>
                            </w:pPr>
                            <w:r w:rsidRPr="00AA240F">
                              <w:rPr>
                                <w:rFonts w:ascii="Raleway Light" w:hAnsi="Raleway Light"/>
                                <w:b/>
                                <w:bCs/>
                                <w:color w:val="44546A" w:themeColor="text2"/>
                                <w:lang w:val="en-PH"/>
                              </w:rPr>
                              <w:t>Cloudian Inc.</w:t>
                            </w:r>
                            <w:r w:rsidRPr="00AA240F">
                              <w:rPr>
                                <w:rFonts w:ascii="Raleway Light" w:hAnsi="Raleway Light"/>
                                <w:color w:val="44546A" w:themeColor="text2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lang w:val="en-PH"/>
                              </w:rPr>
                              <w:t xml:space="preserve">- </w:t>
                            </w:r>
                            <w:r w:rsidR="00743540" w:rsidRPr="00AA240F">
                              <w:rPr>
                                <w:rFonts w:ascii="Raleway Light" w:hAnsi="Raleway Light"/>
                                <w:color w:val="929393"/>
                                <w:lang w:val="en-PH"/>
                              </w:rPr>
                              <w:t xml:space="preserve">Jan 2019 – July 2019 </w:t>
                            </w:r>
                          </w:p>
                          <w:p w14:paraId="738F5355" w14:textId="77777777" w:rsidR="00743540" w:rsidRPr="00AA240F" w:rsidRDefault="00743540" w:rsidP="00743540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lang w:val="en-P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064B8D" id="Text Box 34" o:spid="_x0000_s1043" type="#_x0000_t202" style="position:absolute;margin-left:-44.5pt;margin-top:20.7pt;width:123pt;height:52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" filled="f" stroked="f">
                <v:textbox>
                  <w:txbxContent>
                    <w:p w14:paraId="55E0DED4" w14:textId="67F33537" w:rsidR="00743540" w:rsidRPr="00AA240F" w:rsidRDefault="00AA240F" w:rsidP="00AA240F">
                      <w:pPr>
                        <w:bidi w:val="0"/>
                        <w:rPr>
                          <w:rFonts w:ascii="Raleway Light" w:hAnsi="Raleway Light"/>
                          <w:color w:val="929393"/>
                          <w:lang w:val="en-PH"/>
                        </w:rPr>
                      </w:pPr>
                      <w:r w:rsidRPr="00AA240F">
                        <w:rPr>
                          <w:rFonts w:ascii="Raleway Light" w:hAnsi="Raleway Light"/>
                          <w:b/>
                          <w:bCs/>
                          <w:color w:val="44546A" w:themeColor="text2"/>
                          <w:lang w:val="en-PH"/>
                        </w:rPr>
                        <w:t>Cloudian Inc.</w:t>
                      </w:r>
                      <w:r w:rsidRPr="00AA240F">
                        <w:rPr>
                          <w:rFonts w:ascii="Raleway Light" w:hAnsi="Raleway Light"/>
                          <w:color w:val="44546A" w:themeColor="text2"/>
                          <w:lang w:val="en-PH"/>
                        </w:rPr>
                        <w:t xml:space="preserve"> </w:t>
                      </w:r>
                      <w:r>
                        <w:rPr>
                          <w:rFonts w:ascii="Raleway Light" w:hAnsi="Raleway Light"/>
                          <w:color w:val="929393"/>
                          <w:lang w:val="en-PH"/>
                        </w:rPr>
                        <w:t xml:space="preserve">- </w:t>
                      </w:r>
                      <w:r w:rsidR="00743540" w:rsidRPr="00AA240F">
                        <w:rPr>
                          <w:rFonts w:ascii="Raleway Light" w:hAnsi="Raleway Light"/>
                          <w:color w:val="929393"/>
                          <w:lang w:val="en-PH"/>
                        </w:rPr>
                        <w:t xml:space="preserve">Jan 2019 – July 2019 </w:t>
                      </w:r>
                    </w:p>
                    <w:p w14:paraId="738F5355" w14:textId="77777777" w:rsidR="00743540" w:rsidRPr="00AA240F" w:rsidRDefault="00743540" w:rsidP="00743540">
                      <w:pPr>
                        <w:bidi w:val="0"/>
                        <w:rPr>
                          <w:rFonts w:ascii="Raleway Light" w:hAnsi="Raleway Light"/>
                          <w:color w:val="929393"/>
                          <w:lang w:val="en-PH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1A93C3" w14:textId="6B1679FA" w:rsidR="00B42E71" w:rsidRDefault="00B42E71" w:rsidP="00B42E71">
      <w:pPr>
        <w:bidi w:val="0"/>
      </w:pPr>
    </w:p>
    <w:p w14:paraId="69D64183" w14:textId="344DBB4A" w:rsidR="00B42E71" w:rsidRDefault="00B42E71" w:rsidP="00B42E71">
      <w:pPr>
        <w:bidi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13AFB92" wp14:editId="7A0A4872">
                <wp:simplePos x="0" y="0"/>
                <wp:positionH relativeFrom="column">
                  <wp:posOffset>2022475</wp:posOffset>
                </wp:positionH>
                <wp:positionV relativeFrom="paragraph">
                  <wp:posOffset>97155</wp:posOffset>
                </wp:positionV>
                <wp:extent cx="2143125" cy="285750"/>
                <wp:effectExtent l="0" t="3810" r="0" b="0"/>
                <wp:wrapNone/>
                <wp:docPr id="19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111788" w14:textId="049A052E" w:rsidR="00782A69" w:rsidRPr="00867D45" w:rsidRDefault="00782A69" w:rsidP="00146A2F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3AFB92" id="_x0000_s1044" type="#_x0000_t202" style="position:absolute;margin-left:159.25pt;margin-top:7.65pt;width:168.75pt;height:22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" filled="f" stroked="f">
                <v:textbox>
                  <w:txbxContent>
                    <w:p w14:paraId="15111788" w14:textId="049A052E" w:rsidR="00782A69" w:rsidRPr="00867D45" w:rsidRDefault="00782A69" w:rsidP="00146A2F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042100A" w14:textId="465CF273" w:rsidR="00B42E71" w:rsidRDefault="00B42E71" w:rsidP="00B42E71">
      <w:pPr>
        <w:bidi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936A96E" wp14:editId="573EA8CB">
                <wp:simplePos x="0" y="0"/>
                <wp:positionH relativeFrom="column">
                  <wp:posOffset>92075</wp:posOffset>
                </wp:positionH>
                <wp:positionV relativeFrom="paragraph">
                  <wp:posOffset>949325</wp:posOffset>
                </wp:positionV>
                <wp:extent cx="5181600" cy="285750"/>
                <wp:effectExtent l="0" t="4445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D1347D" w14:textId="17631770" w:rsidR="00782A69" w:rsidRPr="00384FFB" w:rsidRDefault="00782A69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36A96E" id="Text Box 18" o:spid="_x0000_s1045" type="#_x0000_t202" style="position:absolute;margin-left:7.25pt;margin-top:74.75pt;width:408pt;height:22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" filled="f" stroked="f">
                <v:textbox>
                  <w:txbxContent>
                    <w:p w14:paraId="1BD1347D" w14:textId="17631770" w:rsidR="00782A69" w:rsidRPr="00384FFB" w:rsidRDefault="00782A69" w:rsidP="00146A2F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2499C3EC" wp14:editId="7332CFFA">
                <wp:simplePos x="0" y="0"/>
                <wp:positionH relativeFrom="column">
                  <wp:posOffset>739775</wp:posOffset>
                </wp:positionH>
                <wp:positionV relativeFrom="paragraph">
                  <wp:posOffset>1099820</wp:posOffset>
                </wp:positionV>
                <wp:extent cx="5181600" cy="285750"/>
                <wp:effectExtent l="0" t="0" r="0" b="635"/>
                <wp:wrapNone/>
                <wp:docPr id="11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19258F" w14:textId="4F86E207" w:rsidR="00782A69" w:rsidRPr="00384FFB" w:rsidRDefault="00782A69" w:rsidP="00BF1661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99C3EC" id="Text Box 20" o:spid="_x0000_s1046" type="#_x0000_t202" style="position:absolute;margin-left:58.25pt;margin-top:86.6pt;width:408pt;height:22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" filled="f" stroked="f">
                <v:textbox>
                  <w:txbxContent>
                    <w:p w14:paraId="5619258F" w14:textId="4F86E207" w:rsidR="00782A69" w:rsidRPr="00384FFB" w:rsidRDefault="00782A69" w:rsidP="00BF1661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64E5D22" w14:textId="2E8B6DCC" w:rsidR="00DD1E4D" w:rsidRDefault="00DD1E4D" w:rsidP="00B42E71">
      <w:pPr>
        <w:bidi w:val="0"/>
      </w:pPr>
    </w:p>
    <w:p w14:paraId="09D22E34" w14:textId="60146123" w:rsidR="00DD1E4D" w:rsidRDefault="00DD1E4D" w:rsidP="00DD1E4D">
      <w:pPr>
        <w:bidi w:val="0"/>
      </w:pPr>
    </w:p>
    <w:p w14:paraId="3070897E" w14:textId="75D6E49B" w:rsidR="00DD1E4D" w:rsidRDefault="00DD1E4D" w:rsidP="00DD1E4D">
      <w:pPr>
        <w:bidi w:val="0"/>
      </w:pPr>
    </w:p>
    <w:p w14:paraId="003E5517" w14:textId="4F3E1B03" w:rsidR="00DD1E4D" w:rsidRDefault="00DD1E4D" w:rsidP="00DD1E4D">
      <w:pPr>
        <w:bidi w:val="0"/>
      </w:pPr>
    </w:p>
    <w:p w14:paraId="761D2C58" w14:textId="32C7C4A6" w:rsidR="00DD1E4D" w:rsidRDefault="00DD1E4D" w:rsidP="00DD1E4D">
      <w:pPr>
        <w:bidi w:val="0"/>
      </w:pPr>
    </w:p>
    <w:p w14:paraId="6DDE8AF9" w14:textId="4A3A2992" w:rsidR="00DD1E4D" w:rsidRDefault="00DD1E4D" w:rsidP="00DD1E4D">
      <w:pPr>
        <w:bidi w:val="0"/>
      </w:pPr>
    </w:p>
    <w:p w14:paraId="7A87A81A" w14:textId="10EBDA57" w:rsidR="00DD1E4D" w:rsidRDefault="00DD1E4D" w:rsidP="00DD1E4D">
      <w:pPr>
        <w:bidi w:val="0"/>
      </w:pPr>
    </w:p>
    <w:p w14:paraId="229E8FFD" w14:textId="22CE9636" w:rsidR="00DD1E4D" w:rsidRDefault="00DD1E4D" w:rsidP="00DD1E4D">
      <w:pPr>
        <w:bidi w:val="0"/>
      </w:pPr>
    </w:p>
    <w:p w14:paraId="6EAD19D5" w14:textId="6A656770" w:rsidR="00DD1E4D" w:rsidRDefault="00071BB9" w:rsidP="00DD1E4D">
      <w:pPr>
        <w:bidi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FB2757F" wp14:editId="061286C4">
                <wp:simplePos x="0" y="0"/>
                <wp:positionH relativeFrom="column">
                  <wp:posOffset>-558800</wp:posOffset>
                </wp:positionH>
                <wp:positionV relativeFrom="paragraph">
                  <wp:posOffset>394237</wp:posOffset>
                </wp:positionV>
                <wp:extent cx="1562100" cy="669290"/>
                <wp:effectExtent l="0" t="0" r="0" b="0"/>
                <wp:wrapNone/>
                <wp:docPr id="35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669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5BD7B4" w14:textId="48CF2028" w:rsidR="0043458E" w:rsidRPr="00AB6270" w:rsidRDefault="0043458E" w:rsidP="00AB6270">
                            <w:pPr>
                              <w:bidi w:val="0"/>
                              <w:rPr>
                                <w:rFonts w:ascii="Raleway Light" w:hAnsi="Raleway Light"/>
                                <w:color w:val="44546A" w:themeColor="text2"/>
                                <w:lang w:val="en-PH"/>
                              </w:rPr>
                            </w:pPr>
                            <w:r>
                              <w:rPr>
                                <w:rFonts w:ascii="Raleway Light" w:hAnsi="Raleway Light"/>
                                <w:b/>
                                <w:bCs/>
                                <w:color w:val="44546A" w:themeColor="text2"/>
                                <w:lang w:val="en-PH"/>
                              </w:rPr>
                              <w:t>IBM</w:t>
                            </w:r>
                            <w:r w:rsidRPr="00AA240F">
                              <w:rPr>
                                <w:rFonts w:ascii="Raleway Light" w:hAnsi="Raleway Light"/>
                                <w:color w:val="44546A" w:themeColor="text2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lang w:val="en-PH"/>
                              </w:rPr>
                              <w:t>–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lang w:val="en-PH"/>
                              </w:rPr>
                              <w:t>Sept</w:t>
                            </w:r>
                            <w:r w:rsidRPr="00AA240F">
                              <w:rPr>
                                <w:rFonts w:ascii="Raleway Light" w:hAnsi="Raleway Light"/>
                                <w:color w:val="929393"/>
                                <w:lang w:val="en-PH"/>
                              </w:rPr>
                              <w:t xml:space="preserve"> 2019 – 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lang w:val="en-PH"/>
                              </w:rPr>
                              <w:t>Current</w:t>
                            </w:r>
                          </w:p>
                          <w:p w14:paraId="776EF844" w14:textId="77777777" w:rsidR="0043458E" w:rsidRPr="00AA240F" w:rsidRDefault="0043458E" w:rsidP="0043458E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lang w:val="en-PH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B2757F" id="_x0000_s1047" type="#_x0000_t202" style="position:absolute;margin-left:-44pt;margin-top:31.05pt;width:123pt;height:52.7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" filled="f" stroked="f">
                <v:textbox>
                  <w:txbxContent>
                    <w:p w14:paraId="6D5BD7B4" w14:textId="48CF2028" w:rsidR="0043458E" w:rsidRPr="00AB6270" w:rsidRDefault="0043458E" w:rsidP="00AB6270">
                      <w:pPr>
                        <w:bidi w:val="0"/>
                        <w:rPr>
                          <w:rFonts w:ascii="Raleway Light" w:hAnsi="Raleway Light"/>
                          <w:color w:val="44546A" w:themeColor="text2"/>
                          <w:lang w:val="en-PH"/>
                        </w:rPr>
                      </w:pPr>
                      <w:r>
                        <w:rPr>
                          <w:rFonts w:ascii="Raleway Light" w:hAnsi="Raleway Light"/>
                          <w:b/>
                          <w:bCs/>
                          <w:color w:val="44546A" w:themeColor="text2"/>
                          <w:lang w:val="en-PH"/>
                        </w:rPr>
                        <w:t>IBM</w:t>
                      </w:r>
                      <w:r w:rsidRPr="00AA240F">
                        <w:rPr>
                          <w:rFonts w:ascii="Raleway Light" w:hAnsi="Raleway Light"/>
                          <w:color w:val="44546A" w:themeColor="text2"/>
                          <w:lang w:val="en-PH"/>
                        </w:rPr>
                        <w:t xml:space="preserve"> </w:t>
                      </w:r>
                      <w:r>
                        <w:rPr>
                          <w:rFonts w:ascii="Raleway Light" w:hAnsi="Raleway Light"/>
                          <w:color w:val="929393"/>
                          <w:lang w:val="en-PH"/>
                        </w:rPr>
                        <w:t>–</w:t>
                      </w:r>
                      <w:r>
                        <w:rPr>
                          <w:rFonts w:ascii="Raleway Light" w:hAnsi="Raleway Light"/>
                          <w:color w:val="929393"/>
                          <w:lang w:val="en-PH"/>
                        </w:rPr>
                        <w:t xml:space="preserve"> </w:t>
                      </w:r>
                      <w:r>
                        <w:rPr>
                          <w:rFonts w:ascii="Raleway Light" w:hAnsi="Raleway Light"/>
                          <w:color w:val="929393"/>
                          <w:lang w:val="en-PH"/>
                        </w:rPr>
                        <w:t>Sept</w:t>
                      </w:r>
                      <w:r w:rsidRPr="00AA240F">
                        <w:rPr>
                          <w:rFonts w:ascii="Raleway Light" w:hAnsi="Raleway Light"/>
                          <w:color w:val="929393"/>
                          <w:lang w:val="en-PH"/>
                        </w:rPr>
                        <w:t xml:space="preserve"> 2019 – </w:t>
                      </w:r>
                      <w:r>
                        <w:rPr>
                          <w:rFonts w:ascii="Raleway Light" w:hAnsi="Raleway Light"/>
                          <w:color w:val="929393"/>
                          <w:lang w:val="en-PH"/>
                        </w:rPr>
                        <w:t>Current</w:t>
                      </w:r>
                    </w:p>
                    <w:p w14:paraId="776EF844" w14:textId="77777777" w:rsidR="0043458E" w:rsidRPr="00AA240F" w:rsidRDefault="0043458E" w:rsidP="0043458E">
                      <w:pPr>
                        <w:bidi w:val="0"/>
                        <w:rPr>
                          <w:rFonts w:ascii="Raleway Light" w:hAnsi="Raleway Light"/>
                          <w:color w:val="929393"/>
                          <w:lang w:val="en-PH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CA31215" w14:textId="5F1C0757" w:rsidR="00DD1E4D" w:rsidRDefault="00071BB9" w:rsidP="00DD1E4D">
      <w:pPr>
        <w:bidi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B01C8B2" wp14:editId="01679224">
                <wp:simplePos x="0" y="0"/>
                <wp:positionH relativeFrom="column">
                  <wp:posOffset>629529</wp:posOffset>
                </wp:positionH>
                <wp:positionV relativeFrom="paragraph">
                  <wp:posOffset>6056</wp:posOffset>
                </wp:positionV>
                <wp:extent cx="5613400" cy="4339883"/>
                <wp:effectExtent l="0" t="0" r="0" b="3810"/>
                <wp:wrapNone/>
                <wp:docPr id="36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3400" cy="43398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E37330" w14:textId="2BDD37D7" w:rsidR="00AB6270" w:rsidRPr="0098602E" w:rsidRDefault="00747342" w:rsidP="00AB627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360" w:lineRule="auto"/>
                              <w:jc w:val="both"/>
                              <w:rPr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Completed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wide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range of</w:t>
                            </w:r>
                            <w:r w:rsidR="00071BB9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71BB9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front-end</w:t>
                            </w:r>
                            <w:proofErr w:type="spellEnd"/>
                            <w:r w:rsidR="00071BB9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UI 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functionality</w:t>
                            </w:r>
                            <w:r w:rsidR="002D774A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2D774A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back-end</w:t>
                            </w:r>
                            <w:proofErr w:type="spellEnd"/>
                            <w:r w:rsidR="002D774A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D774A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customization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r w:rsidR="00071BB9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for 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1st party clients </w:t>
                            </w:r>
                            <w:proofErr w:type="spellStart"/>
                            <w:r w:rsidR="00071BB9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071BB9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.NET and web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development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.</w:t>
                            </w:r>
                          </w:p>
                          <w:p w14:paraId="55C6E169" w14:textId="5A647B4C" w:rsidR="00AB6270" w:rsidRDefault="00747342" w:rsidP="00AB627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360" w:lineRule="auto"/>
                              <w:jc w:val="both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Part of the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development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team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that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coordinate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with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production team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that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ensure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proper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r w:rsidR="002D774A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planning 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and strict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adherence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to agile </w:t>
                            </w:r>
                            <w:r w:rsidR="00AC163A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and DevOps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principles</w:t>
                            </w:r>
                            <w:proofErr w:type="spellEnd"/>
                            <w:r w:rsidR="00826845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.</w:t>
                            </w:r>
                          </w:p>
                          <w:p w14:paraId="2A6E8D74" w14:textId="5C48D107" w:rsidR="00826845" w:rsidRDefault="00826845" w:rsidP="00AB627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360" w:lineRule="auto"/>
                              <w:jc w:val="both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Conduct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systematic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unit/QA/UAT testing and reports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any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issues to the team and fixes bugs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through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regression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testing.</w:t>
                            </w:r>
                          </w:p>
                          <w:p w14:paraId="41B69F89" w14:textId="0C268B0B" w:rsidR="00AB6270" w:rsidRDefault="00826845" w:rsidP="0082684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360" w:lineRule="auto"/>
                              <w:jc w:val="both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Perform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database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optimization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and tuning to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minimize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bottleneck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in backend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processing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.</w:t>
                            </w:r>
                          </w:p>
                          <w:p w14:paraId="758A7C32" w14:textId="3729E007" w:rsidR="00AB6270" w:rsidRDefault="00826845" w:rsidP="00AB627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360" w:lineRule="auto"/>
                              <w:jc w:val="both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Write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database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scripts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with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Oracle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database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advanced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Excel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function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cue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sheet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automation of 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production 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files for Etere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processing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.</w:t>
                            </w:r>
                          </w:p>
                          <w:p w14:paraId="0C27D700" w14:textId="3513CAF8" w:rsidR="00826845" w:rsidRDefault="00826845" w:rsidP="0082684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360" w:lineRule="auto"/>
                              <w:jc w:val="both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Analyze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backend C# codes for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potential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upgrades and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prepare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for possible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integration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with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newer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versions of .NET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framework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core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.</w:t>
                            </w:r>
                          </w:p>
                          <w:p w14:paraId="535E5838" w14:textId="5F2669F8" w:rsidR="00826845" w:rsidRPr="00254CCE" w:rsidRDefault="00826845" w:rsidP="0082684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360" w:lineRule="auto"/>
                              <w:jc w:val="both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Responsible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getting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appropriate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IBM certification badges</w:t>
                            </w:r>
                            <w:r w:rsidR="0062252C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(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courses i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nclude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62252C">
                              <w:rPr>
                                <w:rFonts w:ascii="Raleway Light" w:hAnsi="Raleway Light"/>
                                <w:b/>
                                <w:bCs/>
                                <w:color w:val="545554"/>
                                <w:spacing w:val="-4"/>
                                <w:u w:val="single"/>
                                <w:lang w:val="fr-FR"/>
                              </w:rPr>
                              <w:t>cyptocurrency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, </w:t>
                            </w:r>
                            <w:r w:rsidRPr="0062252C">
                              <w:rPr>
                                <w:rFonts w:ascii="Raleway Light" w:hAnsi="Raleway Light"/>
                                <w:b/>
                                <w:bCs/>
                                <w:color w:val="545554"/>
                                <w:spacing w:val="-4"/>
                                <w:u w:val="single"/>
                                <w:lang w:val="fr-FR"/>
                              </w:rPr>
                              <w:t xml:space="preserve">cloud </w:t>
                            </w:r>
                            <w:proofErr w:type="spellStart"/>
                            <w:r w:rsidRPr="0062252C">
                              <w:rPr>
                                <w:rFonts w:ascii="Raleway Light" w:hAnsi="Raleway Light"/>
                                <w:b/>
                                <w:bCs/>
                                <w:color w:val="545554"/>
                                <w:spacing w:val="-4"/>
                                <w:u w:val="single"/>
                                <w:lang w:val="fr-FR"/>
                              </w:rPr>
                              <w:t>computing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and </w:t>
                            </w:r>
                            <w:r w:rsidRPr="0062252C">
                              <w:rPr>
                                <w:rFonts w:ascii="Raleway Light" w:hAnsi="Raleway Light"/>
                                <w:b/>
                                <w:bCs/>
                                <w:color w:val="545554"/>
                                <w:spacing w:val="-4"/>
                                <w:u w:val="single"/>
                                <w:lang w:val="fr-FR"/>
                              </w:rPr>
                              <w:t>blockchain</w:t>
                            </w:r>
                            <w:r w:rsidR="0062252C">
                              <w:rPr>
                                <w:rFonts w:ascii="Raleway Light" w:hAnsi="Raleway Light"/>
                                <w:b/>
                                <w:bCs/>
                                <w:color w:val="545554"/>
                                <w:spacing w:val="-4"/>
                                <w:u w:val="single"/>
                                <w:lang w:val="fr-FR"/>
                              </w:rPr>
                              <w:t>)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for international standards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imposed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 xml:space="preserve"> on IT </w:t>
                            </w:r>
                            <w:proofErr w:type="spellStart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professionals</w:t>
                            </w:r>
                            <w:proofErr w:type="spellEnd"/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01C8B2" id="_x0000_s1048" type="#_x0000_t202" style="position:absolute;margin-left:49.55pt;margin-top:.5pt;width:442pt;height:341.7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ZT3uwIAAMQ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" filled="f" stroked="f">
                <v:textbox>
                  <w:txbxContent>
                    <w:p w14:paraId="69E37330" w14:textId="2BDD37D7" w:rsidR="00AB6270" w:rsidRPr="0098602E" w:rsidRDefault="00747342" w:rsidP="00AB627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360" w:lineRule="auto"/>
                        <w:jc w:val="both"/>
                        <w:rPr>
                          <w:lang w:val="fr-FR"/>
                        </w:rPr>
                      </w:pP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Completed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wide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range of</w:t>
                      </w:r>
                      <w:r w:rsidR="00071BB9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 w:rsidR="00071BB9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front-end</w:t>
                      </w:r>
                      <w:proofErr w:type="spellEnd"/>
                      <w:r w:rsidR="00071BB9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UI 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functionality</w:t>
                      </w:r>
                      <w:r w:rsidR="002D774A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and </w:t>
                      </w:r>
                      <w:proofErr w:type="spellStart"/>
                      <w:r w:rsidR="002D774A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back-end</w:t>
                      </w:r>
                      <w:proofErr w:type="spellEnd"/>
                      <w:r w:rsidR="002D774A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 w:rsidR="002D774A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customization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r w:rsidR="00071BB9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for 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1st party clients </w:t>
                      </w:r>
                      <w:proofErr w:type="spellStart"/>
                      <w:r w:rsidR="00071BB9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using</w:t>
                      </w:r>
                      <w:proofErr w:type="spellEnd"/>
                      <w:r w:rsidR="00071BB9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.NET and web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development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.</w:t>
                      </w:r>
                    </w:p>
                    <w:p w14:paraId="55C6E169" w14:textId="5A647B4C" w:rsidR="00AB6270" w:rsidRDefault="00747342" w:rsidP="00AB627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360" w:lineRule="auto"/>
                        <w:jc w:val="both"/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Part of the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development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team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that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coordinate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with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production team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that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ensure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proper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r w:rsidR="002D774A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planning 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and strict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adherence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to agile </w:t>
                      </w:r>
                      <w:r w:rsidR="00AC163A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and DevOps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principles</w:t>
                      </w:r>
                      <w:proofErr w:type="spellEnd"/>
                      <w:r w:rsidR="00826845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.</w:t>
                      </w:r>
                    </w:p>
                    <w:p w14:paraId="2A6E8D74" w14:textId="5C48D107" w:rsidR="00826845" w:rsidRDefault="00826845" w:rsidP="00AB627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360" w:lineRule="auto"/>
                        <w:jc w:val="both"/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</w:pP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Conduct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systematic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unit/QA/UAT testing and reports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any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issues to the team and fixes bugs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through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regression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testing.</w:t>
                      </w:r>
                    </w:p>
                    <w:p w14:paraId="41B69F89" w14:textId="0C268B0B" w:rsidR="00AB6270" w:rsidRDefault="00826845" w:rsidP="0082684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360" w:lineRule="auto"/>
                        <w:jc w:val="both"/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</w:pP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Perform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database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optimization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and tuning to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minimize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bottleneck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in backend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processing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.</w:t>
                      </w:r>
                    </w:p>
                    <w:p w14:paraId="758A7C32" w14:textId="3729E007" w:rsidR="00AB6270" w:rsidRDefault="00826845" w:rsidP="00AB627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360" w:lineRule="auto"/>
                        <w:jc w:val="both"/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</w:pP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Write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database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scripts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with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Oracle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database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and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advanced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Excel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function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for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cue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sheet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automation of 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production 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files for Etere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processing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.</w:t>
                      </w:r>
                    </w:p>
                    <w:p w14:paraId="0C27D700" w14:textId="3513CAF8" w:rsidR="00826845" w:rsidRDefault="00826845" w:rsidP="0082684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360" w:lineRule="auto"/>
                        <w:jc w:val="both"/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</w:pP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Analyze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backend C# codes for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potential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upgrades and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prepare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for possible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integration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with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newer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versions of .NET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framework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/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core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.</w:t>
                      </w:r>
                    </w:p>
                    <w:p w14:paraId="535E5838" w14:textId="5F2669F8" w:rsidR="00826845" w:rsidRPr="00254CCE" w:rsidRDefault="00826845" w:rsidP="0082684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360" w:lineRule="auto"/>
                        <w:jc w:val="both"/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</w:pP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Responsible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in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getting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appropriate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IBM certification badges</w:t>
                      </w:r>
                      <w:r w:rsidR="0062252C"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(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courses i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nclude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</w:t>
                      </w:r>
                      <w:proofErr w:type="spellStart"/>
                      <w:r w:rsidRPr="0062252C">
                        <w:rPr>
                          <w:rFonts w:ascii="Raleway Light" w:hAnsi="Raleway Light"/>
                          <w:b/>
                          <w:bCs/>
                          <w:color w:val="545554"/>
                          <w:spacing w:val="-4"/>
                          <w:u w:val="single"/>
                          <w:lang w:val="fr-FR"/>
                        </w:rPr>
                        <w:t>cyptocurrency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, </w:t>
                      </w:r>
                      <w:r w:rsidRPr="0062252C">
                        <w:rPr>
                          <w:rFonts w:ascii="Raleway Light" w:hAnsi="Raleway Light"/>
                          <w:b/>
                          <w:bCs/>
                          <w:color w:val="545554"/>
                          <w:spacing w:val="-4"/>
                          <w:u w:val="single"/>
                          <w:lang w:val="fr-FR"/>
                        </w:rPr>
                        <w:t xml:space="preserve">cloud </w:t>
                      </w:r>
                      <w:proofErr w:type="spellStart"/>
                      <w:r w:rsidRPr="0062252C">
                        <w:rPr>
                          <w:rFonts w:ascii="Raleway Light" w:hAnsi="Raleway Light"/>
                          <w:b/>
                          <w:bCs/>
                          <w:color w:val="545554"/>
                          <w:spacing w:val="-4"/>
                          <w:u w:val="single"/>
                          <w:lang w:val="fr-FR"/>
                        </w:rPr>
                        <w:t>computing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and </w:t>
                      </w:r>
                      <w:r w:rsidRPr="0062252C">
                        <w:rPr>
                          <w:rFonts w:ascii="Raleway Light" w:hAnsi="Raleway Light"/>
                          <w:b/>
                          <w:bCs/>
                          <w:color w:val="545554"/>
                          <w:spacing w:val="-4"/>
                          <w:u w:val="single"/>
                          <w:lang w:val="fr-FR"/>
                        </w:rPr>
                        <w:t>blockchain</w:t>
                      </w:r>
                      <w:r w:rsidR="0062252C">
                        <w:rPr>
                          <w:rFonts w:ascii="Raleway Light" w:hAnsi="Raleway Light"/>
                          <w:b/>
                          <w:bCs/>
                          <w:color w:val="545554"/>
                          <w:spacing w:val="-4"/>
                          <w:u w:val="single"/>
                          <w:lang w:val="fr-FR"/>
                        </w:rPr>
                        <w:t>)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for international standards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imposed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 xml:space="preserve"> on IT </w:t>
                      </w:r>
                      <w:proofErr w:type="spellStart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professionals</w:t>
                      </w:r>
                      <w:proofErr w:type="spellEnd"/>
                      <w:r>
                        <w:rPr>
                          <w:rFonts w:ascii="Raleway Light" w:hAnsi="Raleway Light"/>
                          <w:color w:val="545554"/>
                          <w:spacing w:val="-4"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04F7FA54" w14:textId="745776C0" w:rsidR="00DD1E4D" w:rsidRDefault="00DD1E4D" w:rsidP="00DD1E4D">
      <w:pPr>
        <w:bidi w:val="0"/>
      </w:pPr>
    </w:p>
    <w:p w14:paraId="2DC95A88" w14:textId="32040D00" w:rsidR="00B42E71" w:rsidRDefault="00B42E71" w:rsidP="00DD1E4D">
      <w:pPr>
        <w:bidi w:val="0"/>
      </w:pPr>
    </w:p>
    <w:sectPr w:rsidR="00B42E71" w:rsidSect="00D933C2">
      <w:pgSz w:w="12240" w:h="15840" w:code="1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2817DC" w14:textId="77777777" w:rsidR="00073FBD" w:rsidRDefault="00073FBD" w:rsidP="00B42E71">
      <w:pPr>
        <w:spacing w:after="0" w:line="240" w:lineRule="auto"/>
      </w:pPr>
      <w:r>
        <w:separator/>
      </w:r>
    </w:p>
  </w:endnote>
  <w:endnote w:type="continuationSeparator" w:id="0">
    <w:p w14:paraId="32FDC616" w14:textId="77777777" w:rsidR="00073FBD" w:rsidRDefault="00073FBD" w:rsidP="00B42E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aleway Light">
    <w:altName w:val="Trebuchet MS"/>
    <w:charset w:val="00"/>
    <w:family w:val="swiss"/>
    <w:pitch w:val="variable"/>
    <w:sig w:usb0="A00002FF" w:usb1="5000205B" w:usb2="00000000" w:usb3="00000000" w:csb0="00000097" w:csb1="00000000"/>
  </w:font>
  <w:font w:name="Raleway regular">
    <w:altName w:val="Trebuchet MS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1E2FE" w14:textId="77777777" w:rsidR="00073FBD" w:rsidRDefault="00073FBD" w:rsidP="00B42E71">
      <w:pPr>
        <w:spacing w:after="0" w:line="240" w:lineRule="auto"/>
      </w:pPr>
      <w:r>
        <w:separator/>
      </w:r>
    </w:p>
  </w:footnote>
  <w:footnote w:type="continuationSeparator" w:id="0">
    <w:p w14:paraId="561A4B62" w14:textId="77777777" w:rsidR="00073FBD" w:rsidRDefault="00073FBD" w:rsidP="00B42E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67824"/>
    <w:multiLevelType w:val="hybridMultilevel"/>
    <w:tmpl w:val="23223EC4"/>
    <w:lvl w:ilvl="0" w:tplc="A9243EBC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  <w:color w:val="545554"/>
        <w:sz w:val="24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F05337"/>
    <w:multiLevelType w:val="hybridMultilevel"/>
    <w:tmpl w:val="097C28F4"/>
    <w:lvl w:ilvl="0" w:tplc="02A60834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  <w:color w:val="545554"/>
        <w:sz w:val="24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4B2482"/>
    <w:multiLevelType w:val="hybridMultilevel"/>
    <w:tmpl w:val="47448698"/>
    <w:lvl w:ilvl="0" w:tplc="B1E4EF20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TcxNjG2MDQxNTJX0lEKTi0uzszPAykwrAUAUdrOmSwAAAA="/>
  </w:docVars>
  <w:rsids>
    <w:rsidRoot w:val="00D933C2"/>
    <w:rsid w:val="00003097"/>
    <w:rsid w:val="00022116"/>
    <w:rsid w:val="00071BB9"/>
    <w:rsid w:val="00073FBD"/>
    <w:rsid w:val="0007768A"/>
    <w:rsid w:val="000C4378"/>
    <w:rsid w:val="001056D8"/>
    <w:rsid w:val="0013028F"/>
    <w:rsid w:val="00146A2F"/>
    <w:rsid w:val="001C76F4"/>
    <w:rsid w:val="001E2048"/>
    <w:rsid w:val="00254CCE"/>
    <w:rsid w:val="00277AE7"/>
    <w:rsid w:val="0029142D"/>
    <w:rsid w:val="002D2960"/>
    <w:rsid w:val="002D774A"/>
    <w:rsid w:val="002E3EFD"/>
    <w:rsid w:val="002F1E6E"/>
    <w:rsid w:val="0035217C"/>
    <w:rsid w:val="0035575F"/>
    <w:rsid w:val="003641DA"/>
    <w:rsid w:val="00384FFB"/>
    <w:rsid w:val="00415855"/>
    <w:rsid w:val="0043458E"/>
    <w:rsid w:val="004434FB"/>
    <w:rsid w:val="004539C3"/>
    <w:rsid w:val="004716C4"/>
    <w:rsid w:val="004D18BE"/>
    <w:rsid w:val="004F3BEB"/>
    <w:rsid w:val="00515592"/>
    <w:rsid w:val="005E22B7"/>
    <w:rsid w:val="0062252C"/>
    <w:rsid w:val="006677AB"/>
    <w:rsid w:val="006824B5"/>
    <w:rsid w:val="006C39E7"/>
    <w:rsid w:val="006D0ED5"/>
    <w:rsid w:val="00743540"/>
    <w:rsid w:val="007464A0"/>
    <w:rsid w:val="00747342"/>
    <w:rsid w:val="00782A69"/>
    <w:rsid w:val="00784DAD"/>
    <w:rsid w:val="007C1E46"/>
    <w:rsid w:val="00806F40"/>
    <w:rsid w:val="00826845"/>
    <w:rsid w:val="008428CF"/>
    <w:rsid w:val="0086778E"/>
    <w:rsid w:val="00867D45"/>
    <w:rsid w:val="00895FB1"/>
    <w:rsid w:val="008A70E7"/>
    <w:rsid w:val="008C5E4C"/>
    <w:rsid w:val="008C696D"/>
    <w:rsid w:val="0092144B"/>
    <w:rsid w:val="00954AB5"/>
    <w:rsid w:val="009718E2"/>
    <w:rsid w:val="0098602E"/>
    <w:rsid w:val="009A4A30"/>
    <w:rsid w:val="009F3BCB"/>
    <w:rsid w:val="00A0460B"/>
    <w:rsid w:val="00A23823"/>
    <w:rsid w:val="00A3754F"/>
    <w:rsid w:val="00A919CB"/>
    <w:rsid w:val="00AA240F"/>
    <w:rsid w:val="00AB6270"/>
    <w:rsid w:val="00AC163A"/>
    <w:rsid w:val="00AE3B61"/>
    <w:rsid w:val="00AE6383"/>
    <w:rsid w:val="00AF3C5E"/>
    <w:rsid w:val="00B42E71"/>
    <w:rsid w:val="00B6758A"/>
    <w:rsid w:val="00B93BC8"/>
    <w:rsid w:val="00BF1661"/>
    <w:rsid w:val="00BF4559"/>
    <w:rsid w:val="00C03D35"/>
    <w:rsid w:val="00C22677"/>
    <w:rsid w:val="00C67BA0"/>
    <w:rsid w:val="00C910A6"/>
    <w:rsid w:val="00CB078B"/>
    <w:rsid w:val="00D02CFF"/>
    <w:rsid w:val="00D933C2"/>
    <w:rsid w:val="00DC284C"/>
    <w:rsid w:val="00DD1E4D"/>
    <w:rsid w:val="00E2761A"/>
    <w:rsid w:val="00EA55E5"/>
    <w:rsid w:val="00EE6C27"/>
    <w:rsid w:val="00F26DF4"/>
    <w:rsid w:val="00FC7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o:colormru v:ext="edit" colors="#f7f5f4,#eeb84b,#f8f8f7,#df3e3e,#f7f8f7"/>
    </o:shapedefaults>
    <o:shapelayout v:ext="edit">
      <o:idmap v:ext="edit" data="1"/>
    </o:shapelayout>
  </w:shapeDefaults>
  <w:decimalSymbol w:val="."/>
  <w:listSeparator w:val=","/>
  <w14:docId w14:val="794808DC"/>
  <w15:chartTrackingRefBased/>
  <w15:docId w15:val="{FCF94ABA-F2CB-46DF-B9B3-C036426BA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0460B"/>
    <w:pPr>
      <w:bidi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696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42E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2E7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42E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2E7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2</Pages>
  <Words>10</Words>
  <Characters>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ANGELO CHRISTIAN SEVILLENO</cp:lastModifiedBy>
  <cp:revision>23</cp:revision>
  <dcterms:created xsi:type="dcterms:W3CDTF">2019-07-30T08:13:00Z</dcterms:created>
  <dcterms:modified xsi:type="dcterms:W3CDTF">2020-04-01T14:59:00Z</dcterms:modified>
</cp:coreProperties>
</file>